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310585B4" w:rsidR="0015388A" w:rsidRDefault="00210485" w:rsidP="0015388A">
      <w:pPr>
        <w:spacing w:line="240" w:lineRule="auto"/>
        <w:rPr>
          <w:rFonts w:ascii="Franklin Gothic Heavy" w:hAnsi="Franklin Gothic Heavy"/>
          <w:sz w:val="48"/>
          <w:szCs w:val="44"/>
        </w:rPr>
      </w:pPr>
      <w:r>
        <w:rPr>
          <w:rFonts w:ascii="Franklin Gothic Heavy" w:hAnsi="Franklin Gothic Heavy"/>
          <w:sz w:val="48"/>
          <w:szCs w:val="44"/>
        </w:rPr>
        <w:t>Music, Liberal Arts</w:t>
      </w:r>
    </w:p>
    <w:p w14:paraId="3005BA3D" w14:textId="7D61B7C7" w:rsidR="0015388A" w:rsidRPr="00051C1F" w:rsidRDefault="00051C1F" w:rsidP="0015388A">
      <w:pPr>
        <w:spacing w:line="240" w:lineRule="auto"/>
        <w:rPr>
          <w:rFonts w:ascii="Franklin Gothic Book" w:hAnsi="Franklin Gothic Book"/>
          <w:sz w:val="20"/>
        </w:rPr>
      </w:pPr>
      <w:r>
        <w:rPr>
          <w:rFonts w:ascii="Franklin Gothic Demi" w:hAnsi="Franklin Gothic Demi"/>
          <w:sz w:val="32"/>
          <w:szCs w:val="40"/>
        </w:rPr>
        <w:t xml:space="preserve">Bachelor of </w:t>
      </w:r>
      <w:r w:rsidR="00210485">
        <w:rPr>
          <w:rFonts w:ascii="Franklin Gothic Demi" w:hAnsi="Franklin Gothic Demi"/>
          <w:sz w:val="32"/>
          <w:szCs w:val="40"/>
        </w:rPr>
        <w:t>Arts in Music</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w:t>
      </w:r>
      <w:r w:rsidR="00D12383">
        <w:rPr>
          <w:rFonts w:ascii="Franklin Gothic Book" w:hAnsi="Franklin Gothic Book"/>
          <w:b/>
          <w:sz w:val="20"/>
        </w:rPr>
        <w:t>5</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w:t>
      </w:r>
      <w:r w:rsidR="00D12383">
        <w:rPr>
          <w:rFonts w:ascii="Franklin Gothic Book" w:hAnsi="Franklin Gothic Book"/>
          <w:sz w:val="20"/>
        </w:rPr>
        <w:t>6</w:t>
      </w:r>
      <w:r w:rsidR="001C48CB">
        <w:rPr>
          <w:rFonts w:ascii="Franklin Gothic Book" w:hAnsi="Franklin Gothic Book"/>
          <w:sz w:val="20"/>
        </w:rPr>
        <w:t xml:space="preserve"> cred</w:t>
      </w:r>
      <w:r w:rsidR="009179D2">
        <w:rPr>
          <w:rFonts w:ascii="Franklin Gothic Book" w:hAnsi="Franklin Gothic Book"/>
          <w:sz w:val="20"/>
        </w:rPr>
        <w:t>its.</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F13B9A"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21AECD14" w:rsidR="00F13B9A" w:rsidRPr="00ED0E51" w:rsidRDefault="00F13B9A" w:rsidP="00F13B9A">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49FE466A"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6AD4F701" w:rsidR="00F13B9A" w:rsidRPr="00ED0E51"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4A8B7DBE" w14:textId="0714C7A5"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3AE03BA8" w:rsidR="00F13B9A" w:rsidRPr="004E770E" w:rsidRDefault="00F13B9A" w:rsidP="00F13B9A">
            <w:pPr>
              <w:rPr>
                <w:rFonts w:ascii="Franklin Gothic Book" w:hAnsi="Franklin Gothic Book"/>
                <w:b w:val="0"/>
                <w:sz w:val="20"/>
                <w:szCs w:val="20"/>
              </w:rPr>
            </w:pPr>
            <w:r>
              <w:rPr>
                <w:rFonts w:ascii="Franklin Gothic Book" w:hAnsi="Franklin Gothic Book"/>
                <w:b w:val="0"/>
                <w:sz w:val="20"/>
                <w:szCs w:val="20"/>
              </w:rPr>
              <w:t>APMU3XX APPLIED LESSONS, PRIMARY</w:t>
            </w:r>
          </w:p>
        </w:tc>
        <w:tc>
          <w:tcPr>
            <w:tcW w:w="990" w:type="dxa"/>
          </w:tcPr>
          <w:p w14:paraId="5FD523B7" w14:textId="475D6C21"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EC80065" w14:textId="433BB62B"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29C3DF29" w14:textId="64C8766C"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351C038C" w:rsidR="00F13B9A" w:rsidRPr="004E770E"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6017DA">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3B889AC6" w14:textId="2ADAF62E" w:rsidR="00F13B9A" w:rsidRPr="00ED0E51"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6A58F9AB" w:rsidR="00F13B9A" w:rsidRPr="003B5CA3" w:rsidRDefault="00F13B9A" w:rsidP="00F13B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6017DA">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451A2B96" w14:textId="6FAB079B" w:rsidR="00F13B9A" w:rsidRPr="003B5CA3" w:rsidRDefault="00F13B9A" w:rsidP="00F13B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F13B9A"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2D230699" w:rsidR="00F13B9A" w:rsidRPr="003B5CA3" w:rsidRDefault="00F13B9A" w:rsidP="00F13B9A">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33C0E4CA" w:rsidR="00F13B9A" w:rsidRPr="00ED0E51"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0F4FAE23" w:rsidR="00F13B9A" w:rsidRPr="003B5CA3" w:rsidRDefault="00F13B9A" w:rsidP="00F13B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1D5EDA76" w14:textId="7ED82CAF" w:rsidR="00F13B9A" w:rsidRPr="003B5CA3" w:rsidRDefault="00F13B9A" w:rsidP="00F13B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272A9A"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4FEC76BC" w:rsidR="00272A9A" w:rsidRPr="003B5CA3" w:rsidRDefault="00272A9A" w:rsidP="00272A9A">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6F267A6A" w14:textId="3D93D740" w:rsidR="00272A9A"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23322CE" w14:textId="1EB24CEA" w:rsidR="00272A9A" w:rsidRPr="003B5CA3" w:rsidRDefault="00272A9A" w:rsidP="00272A9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6ECAFAB2" w14:textId="393D667B" w:rsidR="00272A9A" w:rsidRPr="003B5CA3" w:rsidRDefault="00272A9A" w:rsidP="00272A9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272A9A"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6BB57AA1" w:rsidR="00272A9A" w:rsidRPr="003B5CA3" w:rsidRDefault="00272A9A" w:rsidP="00272A9A">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4C54AA1B" w14:textId="2C2E5E29" w:rsidR="00272A9A"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70EA3D3" w14:textId="03913C60" w:rsidR="00272A9A" w:rsidRPr="003B5CA3" w:rsidRDefault="00272A9A" w:rsidP="00272A9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37AFC393" w14:textId="75C5F17C" w:rsidR="00272A9A" w:rsidRPr="003B5CA3" w:rsidRDefault="00272A9A" w:rsidP="00272A9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BD4FD2"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330D2E68" w:rsidR="00BD4FD2" w:rsidRPr="00F301C5" w:rsidRDefault="00BD4FD2" w:rsidP="00BD4FD2">
            <w:pPr>
              <w:rPr>
                <w:rFonts w:ascii="Franklin Gothic Book" w:hAnsi="Franklin Gothic Book"/>
                <w:b w:val="0"/>
                <w:sz w:val="20"/>
                <w:szCs w:val="20"/>
              </w:rPr>
            </w:pPr>
            <w:r>
              <w:rPr>
                <w:rFonts w:ascii="Franklin Gothic Book" w:hAnsi="Franklin Gothic Book"/>
                <w:b w:val="0"/>
                <w:sz w:val="20"/>
                <w:szCs w:val="20"/>
              </w:rPr>
              <w:t xml:space="preserve">GENERAL EDUCATION OR GENERAL ELECTIVE (MUSI161 DICTION I FOR SINGERS [2] </w:t>
            </w:r>
            <w:r>
              <w:rPr>
                <w:rFonts w:ascii="Franklin Gothic Book" w:hAnsi="Franklin Gothic Book"/>
                <w:b w:val="0"/>
                <w:i/>
                <w:iCs/>
                <w:sz w:val="20"/>
                <w:szCs w:val="20"/>
              </w:rPr>
              <w:t>recommended</w:t>
            </w:r>
            <w:r>
              <w:rPr>
                <w:rFonts w:ascii="Franklin Gothic Book" w:hAnsi="Franklin Gothic Book"/>
                <w:b w:val="0"/>
                <w:sz w:val="20"/>
                <w:szCs w:val="20"/>
              </w:rPr>
              <w:t xml:space="preserve"> for voice students)</w:t>
            </w:r>
          </w:p>
        </w:tc>
        <w:tc>
          <w:tcPr>
            <w:tcW w:w="990" w:type="dxa"/>
          </w:tcPr>
          <w:p w14:paraId="5E67B1A5" w14:textId="1BBA2267" w:rsidR="00BD4FD2" w:rsidRDefault="00BD4FD2" w:rsidP="00BD4FD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B16F370" w14:textId="45D87056" w:rsidR="00BD4FD2" w:rsidRPr="00BD4FD2" w:rsidRDefault="00BD4FD2" w:rsidP="00BD4FD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GENERAL EDUCATION OR GENERAL ELECTIVE</w:t>
            </w:r>
          </w:p>
        </w:tc>
        <w:tc>
          <w:tcPr>
            <w:tcW w:w="892" w:type="dxa"/>
          </w:tcPr>
          <w:p w14:paraId="4A85EA20" w14:textId="1B5A7746" w:rsidR="00BD4FD2" w:rsidRPr="00BD4FD2" w:rsidRDefault="00BD4FD2" w:rsidP="00BD4FD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3</w:t>
            </w:r>
          </w:p>
        </w:tc>
      </w:tr>
      <w:tr w:rsidR="00BD4FD2"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46F5F878" w:rsidR="00BD4FD2" w:rsidRPr="00272A9A" w:rsidRDefault="00BD4FD2" w:rsidP="00BD4FD2">
            <w:pPr>
              <w:rPr>
                <w:rFonts w:ascii="Franklin Gothic Book" w:hAnsi="Franklin Gothic Book"/>
                <w:b w:val="0"/>
                <w:bCs w:val="0"/>
                <w:sz w:val="20"/>
                <w:szCs w:val="20"/>
              </w:rPr>
            </w:pPr>
            <w:r>
              <w:rPr>
                <w:rFonts w:ascii="Franklin Gothic Book" w:hAnsi="Franklin Gothic Book"/>
                <w:b w:val="0"/>
                <w:bCs w:val="0"/>
                <w:sz w:val="20"/>
                <w:szCs w:val="20"/>
              </w:rPr>
              <w:t>GENERAL EDUCATION OR GENERAL ELECTIVE</w:t>
            </w:r>
          </w:p>
        </w:tc>
        <w:tc>
          <w:tcPr>
            <w:tcW w:w="990" w:type="dxa"/>
          </w:tcPr>
          <w:p w14:paraId="04FA65F2" w14:textId="6F11348F" w:rsidR="00BD4FD2" w:rsidRPr="00272A9A" w:rsidRDefault="00BD4FD2" w:rsidP="00BD4FD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5259896" w14:textId="736FF47D" w:rsidR="00BD4FD2" w:rsidRPr="00BD4FD2" w:rsidRDefault="00BD4FD2" w:rsidP="00BD4FD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GENERAL EDUCATION OR GENERAL ELECTIVE</w:t>
            </w:r>
          </w:p>
        </w:tc>
        <w:tc>
          <w:tcPr>
            <w:tcW w:w="892" w:type="dxa"/>
          </w:tcPr>
          <w:p w14:paraId="5E5B5CC8" w14:textId="01A019FA" w:rsidR="00BD4FD2" w:rsidRPr="00BD4FD2" w:rsidRDefault="00BD4FD2" w:rsidP="00BD4FD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3</w:t>
            </w:r>
          </w:p>
        </w:tc>
      </w:tr>
      <w:tr w:rsidR="00BD4FD2"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6FF5807B" w:rsidR="00BD4FD2" w:rsidRPr="003B5CA3" w:rsidRDefault="00BD4FD2" w:rsidP="00BD4FD2">
            <w:pPr>
              <w:rPr>
                <w:rFonts w:ascii="Franklin Gothic Book" w:hAnsi="Franklin Gothic Book"/>
                <w:b w:val="0"/>
                <w:sz w:val="20"/>
                <w:szCs w:val="20"/>
              </w:rPr>
            </w:pPr>
            <w:r w:rsidRPr="003B5CA3">
              <w:rPr>
                <w:rFonts w:ascii="Franklin Gothic Book" w:hAnsi="Franklin Gothic Book"/>
                <w:b w:val="0"/>
                <w:sz w:val="20"/>
                <w:szCs w:val="20"/>
              </w:rPr>
              <w:t>FYS100 FIRST YEAR SEMINAR</w:t>
            </w:r>
          </w:p>
        </w:tc>
        <w:tc>
          <w:tcPr>
            <w:tcW w:w="990" w:type="dxa"/>
          </w:tcPr>
          <w:p w14:paraId="6BA4B9DA" w14:textId="384EECCA" w:rsidR="00BD4FD2" w:rsidRDefault="00BD4FD2" w:rsidP="00BD4FD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0CCA8E67" w:rsidR="00BD4FD2" w:rsidRPr="00BD4FD2" w:rsidRDefault="00BD4FD2" w:rsidP="00BD4FD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GENERAL EDUCATION OR GENERAL ELECTIVE</w:t>
            </w:r>
          </w:p>
        </w:tc>
        <w:tc>
          <w:tcPr>
            <w:tcW w:w="892" w:type="dxa"/>
          </w:tcPr>
          <w:p w14:paraId="69DA1C8E" w14:textId="275ED15E" w:rsidR="00BD4FD2" w:rsidRPr="00BD4FD2" w:rsidRDefault="00BD4FD2" w:rsidP="00BD4FD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4FD2">
              <w:rPr>
                <w:rFonts w:ascii="Franklin Gothic Book" w:hAnsi="Franklin Gothic Book"/>
                <w:sz w:val="20"/>
                <w:szCs w:val="20"/>
              </w:rPr>
              <w:t>3</w:t>
            </w:r>
          </w:p>
        </w:tc>
      </w:tr>
      <w:tr w:rsidR="00097244" w14:paraId="17805A7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454A654C"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BD4FD2">
              <w:rPr>
                <w:rFonts w:ascii="Franklin Gothic Book" w:hAnsi="Franklin Gothic Book"/>
                <w:sz w:val="20"/>
                <w:szCs w:val="20"/>
              </w:rPr>
              <w:t>6</w:t>
            </w:r>
          </w:p>
        </w:tc>
        <w:tc>
          <w:tcPr>
            <w:tcW w:w="5130" w:type="dxa"/>
          </w:tcPr>
          <w:p w14:paraId="3E150722" w14:textId="5A0231DB" w:rsidR="00097244" w:rsidRPr="00ED0E51" w:rsidRDefault="00097244" w:rsidP="00097244">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76DD2386"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F13B9A">
              <w:rPr>
                <w:rFonts w:ascii="Franklin Gothic Book" w:hAnsi="Franklin Gothic Book"/>
                <w:sz w:val="20"/>
                <w:szCs w:val="20"/>
              </w:rPr>
              <w:t>6</w:t>
            </w:r>
          </w:p>
        </w:tc>
      </w:tr>
    </w:tbl>
    <w:p w14:paraId="3117F090" w14:textId="249D7383" w:rsidR="00175441" w:rsidRPr="00051C1F" w:rsidRDefault="00175441" w:rsidP="00051C1F">
      <w:pPr>
        <w:spacing w:after="0" w:line="240" w:lineRule="auto"/>
        <w:rPr>
          <w:rFonts w:ascii="Franklin Gothic Demi" w:hAnsi="Franklin Gothic Demi"/>
          <w:sz w:val="4"/>
          <w:szCs w:val="4"/>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484B20"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4692BD82"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7383423C" w14:textId="067D05C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0D90FF1F" w14:textId="46FA3DA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0E97FD8A" w14:textId="091C5A9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0553B688" w:rsidR="00484B20" w:rsidRPr="00895FBE"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90" w:type="dxa"/>
          </w:tcPr>
          <w:p w14:paraId="03BF533D" w14:textId="778E2FF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5DE8EFB9" w14:textId="0F2E1394"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 xml:space="preserve">MUEN3XX </w:t>
            </w:r>
            <w:r w:rsidR="006017DA">
              <w:rPr>
                <w:rFonts w:ascii="Franklin Gothic Book" w:hAnsi="Franklin Gothic Book"/>
                <w:sz w:val="20"/>
                <w:szCs w:val="20"/>
              </w:rPr>
              <w:t>MAJOR</w:t>
            </w:r>
            <w:r w:rsidRPr="00895FBE">
              <w:rPr>
                <w:rFonts w:ascii="Franklin Gothic Book" w:hAnsi="Franklin Gothic Book"/>
                <w:sz w:val="20"/>
                <w:szCs w:val="20"/>
              </w:rPr>
              <w:t xml:space="preserve"> ENSEMBLE, PRIMARY</w:t>
            </w:r>
          </w:p>
        </w:tc>
        <w:tc>
          <w:tcPr>
            <w:tcW w:w="892" w:type="dxa"/>
          </w:tcPr>
          <w:p w14:paraId="4C417E9F" w14:textId="67768BA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484B20"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0E01F55D" w:rsidR="00484B20" w:rsidRPr="00895FBE" w:rsidRDefault="00484B20" w:rsidP="00484B20">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6017DA">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50D85C57" w14:textId="43EF38A9"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175B6387" w14:textId="49D7F688"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2805F76E" w14:textId="7D19A515"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484B20"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4B5D71FA" w:rsidR="00484B20" w:rsidRPr="00895FBE"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36787FA9" w14:textId="5AEA61B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7C64478" w14:textId="5BDF0320"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1C3D93C6" w14:textId="1587BD11"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484B20"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6CB32715" w:rsidR="00484B20" w:rsidRPr="00A23CC3" w:rsidRDefault="00484B20" w:rsidP="00484B20">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06341490" w14:textId="2FEF31AA" w:rsidR="00484B20"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7058413" w14:textId="0B7715E1" w:rsidR="00484B20" w:rsidRPr="00895FBE"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49A88EDF" w14:textId="728F14D4" w:rsidR="00484B20" w:rsidRPr="00895FBE"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52B57" w14:paraId="728B2985"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065102EE" w:rsidR="00552B57" w:rsidRPr="003B5CA3" w:rsidRDefault="00552B57" w:rsidP="00552B57">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5B80D859" w14:textId="6CEA1277" w:rsidR="00552B57" w:rsidRDefault="00552B57" w:rsidP="00552B5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242C965C" w:rsidR="00552B57" w:rsidRPr="00552B57" w:rsidRDefault="00552B57" w:rsidP="00552B5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552B57">
              <w:rPr>
                <w:rFonts w:ascii="Franklin Gothic Book" w:hAnsi="Franklin Gothic Book"/>
                <w:sz w:val="20"/>
                <w:szCs w:val="20"/>
              </w:rPr>
              <w:t>GENERAL EDUCATION OR GENERAL ELECTIVE</w:t>
            </w:r>
          </w:p>
        </w:tc>
        <w:tc>
          <w:tcPr>
            <w:tcW w:w="892" w:type="dxa"/>
          </w:tcPr>
          <w:p w14:paraId="7A0A271B" w14:textId="1FA827B3" w:rsidR="00552B57" w:rsidRPr="00552B57" w:rsidRDefault="00552B57" w:rsidP="00552B5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552B57">
              <w:rPr>
                <w:rFonts w:ascii="Franklin Gothic Book" w:hAnsi="Franklin Gothic Book"/>
                <w:sz w:val="20"/>
                <w:szCs w:val="20"/>
              </w:rPr>
              <w:t>3</w:t>
            </w:r>
          </w:p>
        </w:tc>
      </w:tr>
      <w:tr w:rsidR="00552B57" w14:paraId="4094278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6AD34D4C" w:rsidR="00552B57" w:rsidRPr="00895FBE" w:rsidRDefault="00552B57" w:rsidP="00552B57">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385FDEC0" w14:textId="4749565E" w:rsidR="00552B57" w:rsidRDefault="00552B57" w:rsidP="00552B5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50F14FBE" w14:textId="1107CEF4" w:rsidR="00552B57" w:rsidRPr="00552B57" w:rsidRDefault="00552B57" w:rsidP="00552B5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552B57">
              <w:rPr>
                <w:rFonts w:ascii="Franklin Gothic Book" w:hAnsi="Franklin Gothic Book"/>
                <w:sz w:val="20"/>
                <w:szCs w:val="20"/>
              </w:rPr>
              <w:t>GENERAL EDUCATION OR GENERAL ELECTIVE</w:t>
            </w:r>
          </w:p>
        </w:tc>
        <w:tc>
          <w:tcPr>
            <w:tcW w:w="892" w:type="dxa"/>
          </w:tcPr>
          <w:p w14:paraId="548D020A" w14:textId="739B20B5" w:rsidR="00552B57" w:rsidRPr="00552B57" w:rsidRDefault="00552B57" w:rsidP="00552B5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552B57">
              <w:rPr>
                <w:rFonts w:ascii="Franklin Gothic Book" w:hAnsi="Franklin Gothic Book"/>
                <w:sz w:val="20"/>
                <w:szCs w:val="20"/>
              </w:rPr>
              <w:t>3</w:t>
            </w:r>
          </w:p>
        </w:tc>
      </w:tr>
      <w:tr w:rsidR="00B34C1A" w:rsidRPr="00CB1218" w14:paraId="73F45B58"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2260473C" w:rsidR="00B34C1A" w:rsidRPr="00CB1218" w:rsidRDefault="00B34C1A" w:rsidP="00B34C1A">
            <w:pPr>
              <w:rPr>
                <w:rFonts w:ascii="Franklin Gothic Book" w:hAnsi="Franklin Gothic Book"/>
                <w:b w:val="0"/>
                <w:sz w:val="20"/>
                <w:szCs w:val="20"/>
              </w:rPr>
            </w:pPr>
            <w:r>
              <w:rPr>
                <w:rFonts w:ascii="Franklin Gothic Book" w:hAnsi="Franklin Gothic Book"/>
                <w:b w:val="0"/>
                <w:bCs w:val="0"/>
                <w:sz w:val="20"/>
                <w:szCs w:val="20"/>
              </w:rPr>
              <w:t>GENERAL EDUCATION OR GENERAL ELECTIVE</w:t>
            </w:r>
          </w:p>
        </w:tc>
        <w:tc>
          <w:tcPr>
            <w:tcW w:w="990" w:type="dxa"/>
          </w:tcPr>
          <w:p w14:paraId="29A71643" w14:textId="62998197" w:rsidR="00B34C1A" w:rsidRPr="00CB1218" w:rsidRDefault="00B34C1A" w:rsidP="00B34C1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A0DD9B7" w14:textId="41CEA6B7" w:rsidR="00B34C1A" w:rsidRPr="00CB1218" w:rsidRDefault="00B34C1A" w:rsidP="00B34C1A">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5065FEFF" w14:textId="0C7363F7" w:rsidR="00B34C1A" w:rsidRPr="00CB1218" w:rsidRDefault="00B34C1A" w:rsidP="00B34C1A">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B34C1A" w14:paraId="31520153"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360D71EC" w:rsidR="00B34C1A" w:rsidRPr="00484B20" w:rsidRDefault="00B34C1A" w:rsidP="00B34C1A">
            <w:pPr>
              <w:rPr>
                <w:rFonts w:ascii="Franklin Gothic Book" w:hAnsi="Franklin Gothic Book"/>
                <w:b w:val="0"/>
                <w:sz w:val="20"/>
                <w:szCs w:val="20"/>
              </w:rPr>
            </w:pPr>
            <w:r>
              <w:rPr>
                <w:rFonts w:ascii="Franklin Gothic Book" w:hAnsi="Franklin Gothic Book"/>
                <w:b w:val="0"/>
                <w:bCs w:val="0"/>
                <w:sz w:val="20"/>
                <w:szCs w:val="20"/>
              </w:rPr>
              <w:t>GENERAL EDUCATION OR GENERAL ELECTIVE</w:t>
            </w:r>
          </w:p>
        </w:tc>
        <w:tc>
          <w:tcPr>
            <w:tcW w:w="990" w:type="dxa"/>
          </w:tcPr>
          <w:p w14:paraId="325AFE20" w14:textId="3CD82C13" w:rsidR="00B34C1A" w:rsidRPr="00484B20" w:rsidRDefault="00B34C1A" w:rsidP="00B34C1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D3EC23" w14:textId="13E87EDD" w:rsidR="00B34C1A" w:rsidRPr="00ED0E51" w:rsidRDefault="00B34C1A" w:rsidP="00B34C1A">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816E4BD" w14:textId="564AF010" w:rsidR="00B34C1A" w:rsidRPr="00ED0E51" w:rsidRDefault="00B34C1A" w:rsidP="00B34C1A">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2B7826" w14:paraId="6D02F03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E6A057D" w14:textId="42C6950F" w:rsidR="002B7826" w:rsidRPr="00E21FEF" w:rsidRDefault="002B7826" w:rsidP="002B7826">
            <w:pPr>
              <w:rPr>
                <w:rFonts w:ascii="Franklin Gothic Book" w:hAnsi="Franklin Gothic Book"/>
                <w:b w:val="0"/>
                <w:sz w:val="20"/>
                <w:szCs w:val="20"/>
              </w:rPr>
            </w:pPr>
          </w:p>
        </w:tc>
        <w:tc>
          <w:tcPr>
            <w:tcW w:w="990" w:type="dxa"/>
          </w:tcPr>
          <w:p w14:paraId="64614AAC" w14:textId="2CC954CA" w:rsidR="002B7826" w:rsidRDefault="002B7826"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037AA685" w14:textId="4CF4D5E0" w:rsidR="002B7826" w:rsidRPr="00ED0E51" w:rsidRDefault="002B7826" w:rsidP="002B782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1352DD5D" w14:textId="67BDD188" w:rsidR="002B7826" w:rsidRPr="00ED0E51" w:rsidRDefault="002B7826"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4703A33C"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B34C1A">
              <w:rPr>
                <w:rFonts w:ascii="Franklin Gothic Book" w:hAnsi="Franklin Gothic Book"/>
                <w:sz w:val="20"/>
                <w:szCs w:val="20"/>
              </w:rPr>
              <w:t>6</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1365043F"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866C93">
              <w:rPr>
                <w:rFonts w:ascii="Franklin Gothic Book" w:hAnsi="Franklin Gothic Book"/>
                <w:sz w:val="20"/>
                <w:szCs w:val="20"/>
              </w:rPr>
              <w:t>4</w:t>
            </w:r>
          </w:p>
        </w:tc>
      </w:tr>
    </w:tbl>
    <w:p w14:paraId="47652C06" w14:textId="0DA96308" w:rsidR="00097244" w:rsidRPr="00051C1F" w:rsidRDefault="00097244" w:rsidP="00051C1F">
      <w:pPr>
        <w:spacing w:after="0" w:line="240" w:lineRule="auto"/>
        <w:rPr>
          <w:rFonts w:ascii="Franklin Gothic Demi" w:hAnsi="Franklin Gothic Demi"/>
          <w:sz w:val="4"/>
          <w:szCs w:val="4"/>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484B20"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2CCC3EA6" w:rsidR="00484B20" w:rsidRPr="00ED0E51" w:rsidRDefault="00484B20" w:rsidP="00484B20">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00" w:type="dxa"/>
          </w:tcPr>
          <w:p w14:paraId="0BBEDF88" w14:textId="328C29AB"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349226CB" w14:textId="6EDABAC9"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3XX APPLIED LESSONS, PRIMARY</w:t>
            </w:r>
          </w:p>
        </w:tc>
        <w:tc>
          <w:tcPr>
            <w:tcW w:w="892" w:type="dxa"/>
          </w:tcPr>
          <w:p w14:paraId="65E71109" w14:textId="583C9CFD"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484B20"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5A2C396B" w:rsidR="00484B20" w:rsidRPr="00ED0E51" w:rsidRDefault="00484B20" w:rsidP="00484B20">
            <w:pPr>
              <w:rPr>
                <w:rFonts w:ascii="Franklin Gothic Book" w:hAnsi="Franklin Gothic Book"/>
                <w:sz w:val="20"/>
                <w:szCs w:val="20"/>
              </w:rPr>
            </w:pPr>
            <w:r w:rsidRPr="003B5CA3">
              <w:rPr>
                <w:rFonts w:ascii="Franklin Gothic Book" w:hAnsi="Franklin Gothic Book"/>
                <w:b w:val="0"/>
                <w:sz w:val="20"/>
                <w:szCs w:val="20"/>
              </w:rPr>
              <w:t xml:space="preserve">MUEN3XX </w:t>
            </w:r>
            <w:r w:rsidR="006017DA">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177D26B7" w14:textId="6B6523B9"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42EB7C" w14:textId="1C09008C" w:rsidR="00484B20" w:rsidRPr="00ED0E51"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6017DA">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1D50C5F2" w14:textId="7498F904"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484B20"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66929AA5" w:rsidR="00484B20" w:rsidRPr="002B7826" w:rsidRDefault="00484B20" w:rsidP="00484B2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00" w:type="dxa"/>
          </w:tcPr>
          <w:p w14:paraId="2C87888C" w14:textId="21439405" w:rsidR="00484B20" w:rsidRPr="002B7826"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668E2D90" w14:textId="2B960CDC" w:rsidR="00484B20" w:rsidRPr="00ED0E51" w:rsidRDefault="00484B20" w:rsidP="00484B2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7776CAD2" w14:textId="367817E2" w:rsidR="00484B20" w:rsidRPr="00ED0E51" w:rsidRDefault="00484B20" w:rsidP="00484B2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484B20"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72EB1883" w:rsidR="00484B20" w:rsidRPr="00ED0E51" w:rsidRDefault="00484B20" w:rsidP="00484B20">
            <w:pPr>
              <w:rPr>
                <w:rFonts w:ascii="Franklin Gothic Book" w:hAnsi="Franklin Gothic Book"/>
                <w:sz w:val="20"/>
                <w:szCs w:val="20"/>
              </w:rPr>
            </w:pPr>
            <w:r>
              <w:rPr>
                <w:rFonts w:ascii="Franklin Gothic Book" w:hAnsi="Franklin Gothic Book"/>
                <w:b w:val="0"/>
                <w:sz w:val="20"/>
                <w:szCs w:val="20"/>
              </w:rPr>
              <w:t>MUSI320 MUSIC POST-ROMANTIC TO THE PRESENT</w:t>
            </w:r>
          </w:p>
        </w:tc>
        <w:tc>
          <w:tcPr>
            <w:tcW w:w="900" w:type="dxa"/>
          </w:tcPr>
          <w:p w14:paraId="021A638B" w14:textId="40185825" w:rsidR="00484B20" w:rsidRPr="00ED0E51"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9698CE9" w14:textId="2A8B14C0" w:rsidR="00484B20" w:rsidRPr="00BD1830" w:rsidRDefault="00484B20" w:rsidP="00484B2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714F9013" w14:textId="34A7D581" w:rsidR="00484B20" w:rsidRPr="00BD1830" w:rsidRDefault="00484B20" w:rsidP="00484B2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6B1104"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1393EA58" w:rsidR="006B1104" w:rsidRPr="007D5535" w:rsidRDefault="006B1104" w:rsidP="006B1104">
            <w:pPr>
              <w:rPr>
                <w:rFonts w:ascii="Franklin Gothic Book" w:hAnsi="Franklin Gothic Book"/>
                <w:b w:val="0"/>
                <w:sz w:val="20"/>
                <w:szCs w:val="20"/>
              </w:rPr>
            </w:pPr>
            <w:r>
              <w:rPr>
                <w:rFonts w:ascii="Franklin Gothic Book" w:hAnsi="Franklin Gothic Book"/>
                <w:b w:val="0"/>
                <w:bCs w:val="0"/>
                <w:sz w:val="20"/>
                <w:szCs w:val="20"/>
              </w:rPr>
              <w:t>GENERAL EDUCATION OR GENERAL ELECTIVE</w:t>
            </w:r>
          </w:p>
        </w:tc>
        <w:tc>
          <w:tcPr>
            <w:tcW w:w="900" w:type="dxa"/>
          </w:tcPr>
          <w:p w14:paraId="447E5DCB" w14:textId="2C91DB8E" w:rsidR="006B1104" w:rsidRPr="00ED0E51" w:rsidRDefault="006B1104" w:rsidP="006B11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EE0FC4E" w14:textId="00C34F1C" w:rsidR="006B1104" w:rsidRPr="006B1104" w:rsidRDefault="006B1104" w:rsidP="006B1104">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GENERAL EDUCATION OR GENERAL ELECTIVE</w:t>
            </w:r>
          </w:p>
        </w:tc>
        <w:tc>
          <w:tcPr>
            <w:tcW w:w="892" w:type="dxa"/>
          </w:tcPr>
          <w:p w14:paraId="583C01B8" w14:textId="5FBE83BE" w:rsidR="006B1104" w:rsidRPr="006B1104" w:rsidRDefault="006B1104" w:rsidP="006B11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3</w:t>
            </w:r>
          </w:p>
        </w:tc>
      </w:tr>
      <w:tr w:rsidR="006B1104"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188643D1" w:rsidR="006B1104" w:rsidRPr="00484B20" w:rsidRDefault="006B1104" w:rsidP="006B1104">
            <w:pPr>
              <w:rPr>
                <w:rFonts w:ascii="Franklin Gothic Book" w:hAnsi="Franklin Gothic Book"/>
                <w:b w:val="0"/>
                <w:sz w:val="20"/>
                <w:szCs w:val="20"/>
              </w:rPr>
            </w:pPr>
            <w:r>
              <w:rPr>
                <w:rFonts w:ascii="Franklin Gothic Book" w:hAnsi="Franklin Gothic Book"/>
                <w:b w:val="0"/>
                <w:bCs w:val="0"/>
                <w:sz w:val="20"/>
                <w:szCs w:val="20"/>
              </w:rPr>
              <w:t>GENERAL EDUCATION OR GENERAL ELECTIVE</w:t>
            </w:r>
          </w:p>
        </w:tc>
        <w:tc>
          <w:tcPr>
            <w:tcW w:w="900" w:type="dxa"/>
          </w:tcPr>
          <w:p w14:paraId="5F624B1F" w14:textId="631551EE" w:rsidR="006B1104" w:rsidRDefault="006B1104" w:rsidP="006B110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8E8D8B3" w14:textId="2AD0EE10" w:rsidR="006B1104" w:rsidRPr="006B1104" w:rsidRDefault="006B1104" w:rsidP="006B1104">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GENERAL EDUCATION OR GENERAL ELECTIVE</w:t>
            </w:r>
          </w:p>
        </w:tc>
        <w:tc>
          <w:tcPr>
            <w:tcW w:w="892" w:type="dxa"/>
          </w:tcPr>
          <w:p w14:paraId="77CE2F34" w14:textId="2C49992E" w:rsidR="006B1104" w:rsidRPr="006B1104" w:rsidRDefault="006B1104" w:rsidP="006B110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3</w:t>
            </w:r>
          </w:p>
        </w:tc>
      </w:tr>
      <w:tr w:rsidR="006B1104" w14:paraId="2C98BEA8"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29524C32" w:rsidR="006B1104" w:rsidRDefault="006B1104" w:rsidP="006B1104">
            <w:pPr>
              <w:rPr>
                <w:rFonts w:ascii="Franklin Gothic Book" w:hAnsi="Franklin Gothic Book"/>
                <w:b w:val="0"/>
                <w:sz w:val="20"/>
                <w:szCs w:val="20"/>
              </w:rPr>
            </w:pPr>
            <w:r>
              <w:rPr>
                <w:rFonts w:ascii="Franklin Gothic Book" w:hAnsi="Franklin Gothic Book"/>
                <w:b w:val="0"/>
                <w:bCs w:val="0"/>
                <w:sz w:val="20"/>
                <w:szCs w:val="20"/>
              </w:rPr>
              <w:t>GENERAL EDUCATION OR GENERAL ELECTIVE</w:t>
            </w:r>
          </w:p>
        </w:tc>
        <w:tc>
          <w:tcPr>
            <w:tcW w:w="900" w:type="dxa"/>
          </w:tcPr>
          <w:p w14:paraId="342E54FE" w14:textId="5A8606B6" w:rsidR="006B1104" w:rsidRDefault="006B1104" w:rsidP="006B11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07F5589" w14:textId="1E864A7C" w:rsidR="006B1104" w:rsidRPr="006B1104" w:rsidRDefault="006B1104" w:rsidP="006B1104">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GENERAL EDUCATION OR GENERAL ELECTIVE</w:t>
            </w:r>
          </w:p>
        </w:tc>
        <w:tc>
          <w:tcPr>
            <w:tcW w:w="892" w:type="dxa"/>
          </w:tcPr>
          <w:p w14:paraId="60014AA0" w14:textId="20E4498C" w:rsidR="006B1104" w:rsidRPr="006B1104" w:rsidRDefault="006B1104" w:rsidP="006B11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3</w:t>
            </w:r>
          </w:p>
        </w:tc>
      </w:tr>
      <w:tr w:rsidR="004B35A6" w14:paraId="092089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D6FCF59" w14:textId="0CCBDB26" w:rsidR="004B35A6" w:rsidRPr="002B7826" w:rsidRDefault="004B35A6" w:rsidP="004B35A6">
            <w:pPr>
              <w:rPr>
                <w:rFonts w:ascii="Franklin Gothic Book" w:hAnsi="Franklin Gothic Book"/>
                <w:b w:val="0"/>
                <w:sz w:val="20"/>
                <w:szCs w:val="20"/>
              </w:rPr>
            </w:pPr>
          </w:p>
        </w:tc>
        <w:tc>
          <w:tcPr>
            <w:tcW w:w="900" w:type="dxa"/>
          </w:tcPr>
          <w:p w14:paraId="55726831" w14:textId="03A2F08A" w:rsidR="004B35A6" w:rsidRDefault="004B35A6" w:rsidP="004B35A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2113F7FE" w14:textId="406AD04B" w:rsidR="004B35A6" w:rsidRPr="004B35A6" w:rsidRDefault="004B35A6" w:rsidP="004B35A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20"/>
                <w:szCs w:val="20"/>
              </w:rPr>
            </w:pPr>
          </w:p>
        </w:tc>
        <w:tc>
          <w:tcPr>
            <w:tcW w:w="892" w:type="dxa"/>
          </w:tcPr>
          <w:p w14:paraId="161D9D19" w14:textId="5CC5AC1B" w:rsidR="004B35A6" w:rsidRPr="004B35A6" w:rsidRDefault="004B35A6" w:rsidP="004B35A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20"/>
                <w:szCs w:val="20"/>
              </w:rPr>
            </w:pPr>
          </w:p>
        </w:tc>
      </w:tr>
      <w:tr w:rsidR="00CB1218"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CB1218" w:rsidRPr="00097244" w:rsidRDefault="00CB1218" w:rsidP="00CB1218">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68F207A0"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E24A24">
              <w:rPr>
                <w:rFonts w:ascii="Franklin Gothic Book" w:hAnsi="Franklin Gothic Book"/>
                <w:sz w:val="20"/>
                <w:szCs w:val="20"/>
              </w:rPr>
              <w:t>4</w:t>
            </w:r>
          </w:p>
        </w:tc>
        <w:tc>
          <w:tcPr>
            <w:tcW w:w="5130" w:type="dxa"/>
          </w:tcPr>
          <w:p w14:paraId="4DE9D2DC" w14:textId="77777777" w:rsidR="00CB1218" w:rsidRPr="00ED0E51" w:rsidRDefault="00CB1218" w:rsidP="00CB1218">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44F3E8A9"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6B1104">
              <w:rPr>
                <w:rFonts w:ascii="Franklin Gothic Book" w:hAnsi="Franklin Gothic Book"/>
                <w:sz w:val="20"/>
                <w:szCs w:val="20"/>
              </w:rPr>
              <w:t>4</w:t>
            </w:r>
          </w:p>
        </w:tc>
      </w:tr>
    </w:tbl>
    <w:p w14:paraId="74D42D0E" w14:textId="0F1ED4E8" w:rsidR="0094562A" w:rsidRDefault="0094562A" w:rsidP="0094562A">
      <w:pPr>
        <w:spacing w:line="240" w:lineRule="auto"/>
        <w:rPr>
          <w:rFonts w:ascii="Franklin Gothic Demi" w:hAnsi="Franklin Gothic Demi"/>
          <w:sz w:val="16"/>
          <w:szCs w:val="40"/>
        </w:rPr>
      </w:pPr>
    </w:p>
    <w:p w14:paraId="2CDA72FE" w14:textId="537A4247" w:rsidR="00484B20" w:rsidRDefault="00484B20" w:rsidP="0094562A">
      <w:pPr>
        <w:spacing w:line="240" w:lineRule="auto"/>
        <w:rPr>
          <w:rFonts w:ascii="Franklin Gothic Demi" w:hAnsi="Franklin Gothic Demi"/>
          <w:sz w:val="16"/>
          <w:szCs w:val="40"/>
        </w:rPr>
      </w:pPr>
    </w:p>
    <w:p w14:paraId="144D8CFD" w14:textId="77777777" w:rsidR="00484B20" w:rsidRPr="006F451E" w:rsidRDefault="00484B20" w:rsidP="0094562A">
      <w:pPr>
        <w:spacing w:line="240" w:lineRule="auto"/>
        <w:rPr>
          <w:rFonts w:ascii="Franklin Gothic Demi" w:hAnsi="Franklin Gothic Demi"/>
          <w:sz w:val="16"/>
          <w:szCs w:val="4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E27467" w14:paraId="64E2CD7A" w14:textId="77777777" w:rsidTr="00B26A78">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6E09B502" w:rsidR="00E27467" w:rsidRPr="00433464" w:rsidRDefault="00E27467" w:rsidP="00E27467">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3B9070C1" w14:textId="032B799C" w:rsidR="00E27467" w:rsidRPr="00433464" w:rsidRDefault="00E27467" w:rsidP="00E27467">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tcPr>
          <w:p w14:paraId="2F426DB6" w14:textId="62C94F05" w:rsidR="00E27467" w:rsidRPr="00084DFA" w:rsidRDefault="00E27467" w:rsidP="00E27467">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BD1830">
              <w:rPr>
                <w:rFonts w:ascii="Franklin Gothic Book" w:hAnsi="Franklin Gothic Book"/>
                <w:sz w:val="20"/>
                <w:szCs w:val="20"/>
              </w:rPr>
              <w:t>MUSI100 RECITAL ATTENDANCE</w:t>
            </w:r>
          </w:p>
        </w:tc>
        <w:tc>
          <w:tcPr>
            <w:tcW w:w="892" w:type="dxa"/>
          </w:tcPr>
          <w:p w14:paraId="2277B18A" w14:textId="15D247D3" w:rsidR="00E27467" w:rsidRPr="007B6C80" w:rsidRDefault="00E27467" w:rsidP="00E27467">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sidRPr="00BD1830">
              <w:rPr>
                <w:rFonts w:ascii="Franklin Gothic Book" w:hAnsi="Franklin Gothic Book"/>
                <w:sz w:val="20"/>
                <w:szCs w:val="20"/>
              </w:rPr>
              <w:t>0</w:t>
            </w:r>
          </w:p>
        </w:tc>
      </w:tr>
      <w:tr w:rsidR="00D45704" w14:paraId="5FE2D8FC" w14:textId="77777777" w:rsidTr="00DD54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7259C2D8" w:rsidR="00D45704" w:rsidRPr="00CD167F" w:rsidRDefault="00D45704" w:rsidP="00D45704">
            <w:pPr>
              <w:rPr>
                <w:rFonts w:ascii="Franklin Gothic Demi" w:hAnsi="Franklin Gothic Demi"/>
                <w:b w:val="0"/>
                <w:bCs w:val="0"/>
                <w:sz w:val="20"/>
                <w:szCs w:val="40"/>
              </w:rPr>
            </w:pPr>
            <w:r w:rsidRPr="00CD167F">
              <w:rPr>
                <w:rFonts w:ascii="Franklin Gothic Book" w:hAnsi="Franklin Gothic Book"/>
                <w:b w:val="0"/>
                <w:bCs w:val="0"/>
                <w:sz w:val="20"/>
                <w:szCs w:val="20"/>
              </w:rPr>
              <w:t>GENERAL EDUCATION OR GENERAL ELECTIVE</w:t>
            </w:r>
          </w:p>
        </w:tc>
        <w:tc>
          <w:tcPr>
            <w:tcW w:w="900" w:type="dxa"/>
          </w:tcPr>
          <w:p w14:paraId="72CC6700" w14:textId="01041357" w:rsidR="00D45704" w:rsidRPr="00CD167F"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CD167F">
              <w:rPr>
                <w:rFonts w:ascii="Franklin Gothic Book" w:hAnsi="Franklin Gothic Book"/>
                <w:sz w:val="20"/>
                <w:szCs w:val="20"/>
              </w:rPr>
              <w:t>3</w:t>
            </w:r>
          </w:p>
        </w:tc>
        <w:tc>
          <w:tcPr>
            <w:tcW w:w="5130" w:type="dxa"/>
          </w:tcPr>
          <w:p w14:paraId="2698613D" w14:textId="1A8A105A" w:rsidR="00D45704" w:rsidRPr="004B35A6" w:rsidRDefault="00D45704" w:rsidP="00D4570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GENERAL EDUCATION OR GENERAL ELECTIVE</w:t>
            </w:r>
          </w:p>
        </w:tc>
        <w:tc>
          <w:tcPr>
            <w:tcW w:w="892" w:type="dxa"/>
          </w:tcPr>
          <w:p w14:paraId="3ED72CEA" w14:textId="0E37A3C4" w:rsidR="00D45704" w:rsidRPr="00084DFA"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3</w:t>
            </w:r>
          </w:p>
        </w:tc>
      </w:tr>
      <w:tr w:rsidR="00D45704" w14:paraId="677D1818" w14:textId="77777777" w:rsidTr="00A36102">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3F419BDB" w:rsidR="00D45704" w:rsidRPr="00CD167F" w:rsidRDefault="00D45704" w:rsidP="00D45704">
            <w:pPr>
              <w:rPr>
                <w:rFonts w:ascii="Franklin Gothic Demi" w:hAnsi="Franklin Gothic Demi"/>
                <w:b w:val="0"/>
                <w:bCs w:val="0"/>
                <w:sz w:val="20"/>
                <w:szCs w:val="40"/>
              </w:rPr>
            </w:pPr>
            <w:r w:rsidRPr="00CD167F">
              <w:rPr>
                <w:rFonts w:ascii="Franklin Gothic Book" w:hAnsi="Franklin Gothic Book"/>
                <w:b w:val="0"/>
                <w:bCs w:val="0"/>
                <w:sz w:val="20"/>
                <w:szCs w:val="20"/>
              </w:rPr>
              <w:t>GENERAL EDUCATION OR GENERAL ELECTIVE</w:t>
            </w:r>
          </w:p>
        </w:tc>
        <w:tc>
          <w:tcPr>
            <w:tcW w:w="900" w:type="dxa"/>
          </w:tcPr>
          <w:p w14:paraId="593E437B" w14:textId="013EFA3F" w:rsidR="00D45704" w:rsidRPr="00CD167F" w:rsidRDefault="00D45704" w:rsidP="00D45704">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CD167F">
              <w:rPr>
                <w:rFonts w:ascii="Franklin Gothic Book" w:hAnsi="Franklin Gothic Book"/>
                <w:sz w:val="20"/>
                <w:szCs w:val="20"/>
              </w:rPr>
              <w:t>3</w:t>
            </w:r>
          </w:p>
        </w:tc>
        <w:tc>
          <w:tcPr>
            <w:tcW w:w="5130" w:type="dxa"/>
          </w:tcPr>
          <w:p w14:paraId="44AFB780" w14:textId="151567DF" w:rsidR="00D45704" w:rsidRPr="00433464" w:rsidRDefault="00D45704" w:rsidP="00D45704">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GENERAL EDUCATION OR GENERAL ELECTIVE</w:t>
            </w:r>
          </w:p>
        </w:tc>
        <w:tc>
          <w:tcPr>
            <w:tcW w:w="892" w:type="dxa"/>
          </w:tcPr>
          <w:p w14:paraId="241F7FF8" w14:textId="0B690154" w:rsidR="00D45704" w:rsidRPr="00433464" w:rsidRDefault="00D45704" w:rsidP="00D45704">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3</w:t>
            </w:r>
          </w:p>
        </w:tc>
      </w:tr>
      <w:tr w:rsidR="00D45704" w14:paraId="1EB7082F" w14:textId="77777777" w:rsidTr="0023667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3A6B207E" w:rsidR="00D45704" w:rsidRPr="00CD167F" w:rsidRDefault="00D45704" w:rsidP="00D45704">
            <w:pPr>
              <w:rPr>
                <w:rFonts w:ascii="Franklin Gothic Demi" w:hAnsi="Franklin Gothic Demi"/>
                <w:b w:val="0"/>
                <w:bCs w:val="0"/>
                <w:sz w:val="20"/>
                <w:szCs w:val="40"/>
              </w:rPr>
            </w:pPr>
            <w:r w:rsidRPr="00CD167F">
              <w:rPr>
                <w:rFonts w:ascii="Franklin Gothic Book" w:hAnsi="Franklin Gothic Book"/>
                <w:b w:val="0"/>
                <w:bCs w:val="0"/>
                <w:sz w:val="20"/>
                <w:szCs w:val="20"/>
              </w:rPr>
              <w:t>GENERAL EDUCATION OR GENERAL ELECTIVE</w:t>
            </w:r>
          </w:p>
        </w:tc>
        <w:tc>
          <w:tcPr>
            <w:tcW w:w="900" w:type="dxa"/>
          </w:tcPr>
          <w:p w14:paraId="22A4EECA" w14:textId="0100FE03" w:rsidR="00D45704" w:rsidRPr="00CD167F"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CD167F">
              <w:rPr>
                <w:rFonts w:ascii="Franklin Gothic Book" w:hAnsi="Franklin Gothic Book"/>
                <w:sz w:val="20"/>
                <w:szCs w:val="20"/>
              </w:rPr>
              <w:t>3</w:t>
            </w:r>
          </w:p>
        </w:tc>
        <w:tc>
          <w:tcPr>
            <w:tcW w:w="5130" w:type="dxa"/>
          </w:tcPr>
          <w:p w14:paraId="2C698723" w14:textId="713B8F5A" w:rsidR="00D45704" w:rsidRPr="00433464" w:rsidRDefault="00D45704" w:rsidP="00D4570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GENERAL EDUCATION OR GENERAL ELECTIVE</w:t>
            </w:r>
          </w:p>
        </w:tc>
        <w:tc>
          <w:tcPr>
            <w:tcW w:w="892" w:type="dxa"/>
          </w:tcPr>
          <w:p w14:paraId="677215B1" w14:textId="7313E1BB" w:rsidR="00D45704" w:rsidRPr="00433464"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6B1104">
              <w:rPr>
                <w:rFonts w:ascii="Franklin Gothic Book" w:hAnsi="Franklin Gothic Book"/>
                <w:sz w:val="20"/>
                <w:szCs w:val="20"/>
              </w:rPr>
              <w:t>3</w:t>
            </w:r>
          </w:p>
        </w:tc>
      </w:tr>
      <w:tr w:rsidR="00D45704" w14:paraId="4DF42072"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69762CDF" w:rsidR="00D45704" w:rsidRPr="00CD167F" w:rsidRDefault="00D45704" w:rsidP="00D45704">
            <w:pPr>
              <w:rPr>
                <w:rFonts w:ascii="Franklin Gothic Book" w:hAnsi="Franklin Gothic Book"/>
                <w:b w:val="0"/>
                <w:bCs w:val="0"/>
                <w:sz w:val="20"/>
                <w:szCs w:val="20"/>
              </w:rPr>
            </w:pPr>
            <w:r w:rsidRPr="00CD167F">
              <w:rPr>
                <w:rFonts w:ascii="Franklin Gothic Book" w:hAnsi="Franklin Gothic Book"/>
                <w:b w:val="0"/>
                <w:bCs w:val="0"/>
                <w:sz w:val="20"/>
                <w:szCs w:val="20"/>
              </w:rPr>
              <w:t>GENERAL EDUCATION OR GENERAL ELECTIVE</w:t>
            </w:r>
          </w:p>
        </w:tc>
        <w:tc>
          <w:tcPr>
            <w:tcW w:w="900" w:type="dxa"/>
          </w:tcPr>
          <w:p w14:paraId="04810406" w14:textId="3F5EE772" w:rsidR="00D45704" w:rsidRPr="00CD167F" w:rsidRDefault="00D45704" w:rsidP="00D457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CD167F">
              <w:rPr>
                <w:rFonts w:ascii="Franklin Gothic Book" w:hAnsi="Franklin Gothic Book"/>
                <w:sz w:val="20"/>
                <w:szCs w:val="20"/>
              </w:rPr>
              <w:t>3</w:t>
            </w:r>
          </w:p>
        </w:tc>
        <w:tc>
          <w:tcPr>
            <w:tcW w:w="5130" w:type="dxa"/>
          </w:tcPr>
          <w:p w14:paraId="6483FF7E" w14:textId="74C15C77" w:rsidR="00D45704" w:rsidRPr="00ED0E51" w:rsidRDefault="00D45704" w:rsidP="00D45704">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GENERAL EDUCATION OR GENERAL ELECTIVE</w:t>
            </w:r>
          </w:p>
        </w:tc>
        <w:tc>
          <w:tcPr>
            <w:tcW w:w="892" w:type="dxa"/>
          </w:tcPr>
          <w:p w14:paraId="36ED7026" w14:textId="16C95263" w:rsidR="00D45704" w:rsidRPr="00ED0E51" w:rsidRDefault="00D45704" w:rsidP="00D4570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3</w:t>
            </w:r>
          </w:p>
        </w:tc>
      </w:tr>
      <w:tr w:rsidR="00D45704" w14:paraId="2A6979B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1305AFB3" w:rsidR="00D45704" w:rsidRPr="00CD167F" w:rsidRDefault="00D45704" w:rsidP="00D45704">
            <w:pPr>
              <w:rPr>
                <w:rFonts w:ascii="Franklin Gothic Book" w:hAnsi="Franklin Gothic Book"/>
                <w:b w:val="0"/>
                <w:bCs w:val="0"/>
                <w:sz w:val="20"/>
                <w:szCs w:val="20"/>
              </w:rPr>
            </w:pPr>
            <w:r w:rsidRPr="00CD167F">
              <w:rPr>
                <w:rFonts w:ascii="Franklin Gothic Book" w:hAnsi="Franklin Gothic Book"/>
                <w:b w:val="0"/>
                <w:bCs w:val="0"/>
                <w:sz w:val="20"/>
                <w:szCs w:val="20"/>
              </w:rPr>
              <w:t>GENERAL EDUCATION OR GENERAL ELECTIVE</w:t>
            </w:r>
          </w:p>
        </w:tc>
        <w:tc>
          <w:tcPr>
            <w:tcW w:w="900" w:type="dxa"/>
          </w:tcPr>
          <w:p w14:paraId="35E30C1D" w14:textId="0B36E273" w:rsidR="00D45704" w:rsidRPr="00CD167F"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D167F">
              <w:rPr>
                <w:rFonts w:ascii="Franklin Gothic Book" w:hAnsi="Franklin Gothic Book"/>
                <w:sz w:val="20"/>
                <w:szCs w:val="20"/>
              </w:rPr>
              <w:t>3</w:t>
            </w:r>
          </w:p>
        </w:tc>
        <w:tc>
          <w:tcPr>
            <w:tcW w:w="5130" w:type="dxa"/>
          </w:tcPr>
          <w:p w14:paraId="62549438" w14:textId="3DD38A70" w:rsidR="00D45704" w:rsidRPr="00ED0E51" w:rsidRDefault="00D45704" w:rsidP="00D45704">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GENERAL EDUCATION OR GENERAL ELECTIVE</w:t>
            </w:r>
          </w:p>
        </w:tc>
        <w:tc>
          <w:tcPr>
            <w:tcW w:w="892" w:type="dxa"/>
          </w:tcPr>
          <w:p w14:paraId="61C70075" w14:textId="0A51908D" w:rsidR="00D45704" w:rsidRPr="00ED0E51" w:rsidRDefault="00D45704" w:rsidP="00D4570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6B1104">
              <w:rPr>
                <w:rFonts w:ascii="Franklin Gothic Book" w:hAnsi="Franklin Gothic Book"/>
                <w:sz w:val="20"/>
                <w:szCs w:val="20"/>
              </w:rPr>
              <w:t>3</w:t>
            </w:r>
          </w:p>
        </w:tc>
      </w:tr>
      <w:tr w:rsidR="004B35A6" w14:paraId="6F737CE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0DBEB67C" w:rsidR="004B35A6" w:rsidRDefault="004B35A6" w:rsidP="004B35A6">
            <w:pPr>
              <w:rPr>
                <w:rFonts w:ascii="Franklin Gothic Book" w:hAnsi="Franklin Gothic Book"/>
                <w:b w:val="0"/>
                <w:sz w:val="20"/>
                <w:szCs w:val="20"/>
              </w:rPr>
            </w:pPr>
          </w:p>
        </w:tc>
        <w:tc>
          <w:tcPr>
            <w:tcW w:w="900" w:type="dxa"/>
          </w:tcPr>
          <w:p w14:paraId="4F622265" w14:textId="686B5968" w:rsidR="004B35A6" w:rsidRDefault="004B35A6" w:rsidP="004B35A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5130" w:type="dxa"/>
          </w:tcPr>
          <w:p w14:paraId="02CE64C5" w14:textId="7951EAFB" w:rsidR="004B35A6" w:rsidRPr="00ED0E51" w:rsidRDefault="004B35A6" w:rsidP="004B35A6">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2FC9882" w14:textId="56B09738" w:rsidR="004B35A6" w:rsidRPr="00ED0E51" w:rsidRDefault="004B35A6" w:rsidP="004B35A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32157244"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D45704">
              <w:rPr>
                <w:rFonts w:ascii="Franklin Gothic Book" w:hAnsi="Franklin Gothic Book"/>
                <w:sz w:val="20"/>
                <w:szCs w:val="20"/>
              </w:rPr>
              <w:t>5</w:t>
            </w:r>
          </w:p>
        </w:tc>
        <w:tc>
          <w:tcPr>
            <w:tcW w:w="5130" w:type="dxa"/>
          </w:tcPr>
          <w:p w14:paraId="081C5D57" w14:textId="77777777" w:rsidR="00097244" w:rsidRPr="00ED0E51" w:rsidRDefault="00097244" w:rsidP="00A62723">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05ED6999" w:rsidR="00097244" w:rsidRDefault="00D4570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5</w:t>
            </w:r>
          </w:p>
        </w:tc>
      </w:tr>
    </w:tbl>
    <w:p w14:paraId="50A4943E" w14:textId="5AB28ED8" w:rsidR="004E21E0" w:rsidRDefault="004E21E0" w:rsidP="004E21E0">
      <w:pPr>
        <w:spacing w:line="240" w:lineRule="auto"/>
        <w:rPr>
          <w:rFonts w:ascii="Franklin Gothic Demi" w:hAnsi="Franklin Gothic Demi"/>
          <w:sz w:val="16"/>
          <w:szCs w:val="40"/>
        </w:rPr>
      </w:pPr>
    </w:p>
    <w:tbl>
      <w:tblPr>
        <w:tblStyle w:val="PlainTable1"/>
        <w:tblW w:w="11695" w:type="dxa"/>
        <w:tblLayout w:type="fixed"/>
        <w:tblLook w:val="04A0" w:firstRow="1" w:lastRow="0" w:firstColumn="1" w:lastColumn="0" w:noHBand="0" w:noVBand="1"/>
      </w:tblPr>
      <w:tblGrid>
        <w:gridCol w:w="9175"/>
        <w:gridCol w:w="2520"/>
      </w:tblGrid>
      <w:tr w:rsidR="00F42C2D" w14:paraId="73050D4A" w14:textId="77777777" w:rsidTr="003A4556">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2"/>
            <w:shd w:val="clear" w:color="auto" w:fill="000000" w:themeFill="text1"/>
          </w:tcPr>
          <w:p w14:paraId="39184468" w14:textId="77777777" w:rsidR="00F42C2D" w:rsidRPr="00AA4062" w:rsidRDefault="00F42C2D" w:rsidP="003A4556">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F42C2D" w:rsidRPr="00433464" w14:paraId="1252C949" w14:textId="77777777" w:rsidTr="003A45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vAlign w:val="center"/>
          </w:tcPr>
          <w:p w14:paraId="23DBC2FA" w14:textId="77777777" w:rsidR="00F42C2D" w:rsidRPr="00433464" w:rsidRDefault="00F42C2D" w:rsidP="003A4556">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40D3A44C" w14:textId="77777777" w:rsidR="00F42C2D" w:rsidRPr="00433464" w:rsidRDefault="00F42C2D" w:rsidP="003A4556">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mpletion date</w:t>
            </w:r>
          </w:p>
        </w:tc>
      </w:tr>
      <w:tr w:rsidR="00F42C2D" w14:paraId="617AB389" w14:textId="77777777" w:rsidTr="003A4556">
        <w:trPr>
          <w:trHeight w:val="255"/>
        </w:trPr>
        <w:tc>
          <w:tcPr>
            <w:cnfStyle w:val="001000000000" w:firstRow="0" w:lastRow="0" w:firstColumn="1" w:lastColumn="0" w:oddVBand="0" w:evenVBand="0" w:oddHBand="0" w:evenHBand="0" w:firstRowFirstColumn="0" w:firstRowLastColumn="0" w:lastRowFirstColumn="0" w:lastRowLastColumn="0"/>
            <w:tcW w:w="9175" w:type="dxa"/>
          </w:tcPr>
          <w:p w14:paraId="0D00A88D" w14:textId="77777777" w:rsidR="00F42C2D" w:rsidRPr="00EF764B" w:rsidRDefault="00F42C2D" w:rsidP="003A4556">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D4ED115" w14:textId="77777777" w:rsidR="00F42C2D" w:rsidRPr="00EF764B" w:rsidRDefault="00F42C2D" w:rsidP="003A4556">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03B804C0" w14:textId="77777777" w:rsidR="00F42C2D" w:rsidRPr="00267D2B" w:rsidRDefault="00F42C2D" w:rsidP="003A4556">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459ADF70" w14:textId="77777777" w:rsidR="00F42C2D" w:rsidRPr="00ED0E51" w:rsidRDefault="00F42C2D"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F42C2D" w14:paraId="01EC14EB"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3B468588" w14:textId="77777777" w:rsidR="00F42C2D" w:rsidRDefault="00F42C2D" w:rsidP="003A4556">
            <w:pPr>
              <w:rPr>
                <w:rFonts w:ascii="Franklin Gothic Book" w:hAnsi="Franklin Gothic Book"/>
                <w:bCs w:val="0"/>
                <w:sz w:val="20"/>
                <w:szCs w:val="20"/>
              </w:rPr>
            </w:pPr>
            <w:r>
              <w:rPr>
                <w:rFonts w:ascii="Franklin Gothic Book" w:hAnsi="Franklin Gothic Book"/>
                <w:b w:val="0"/>
                <w:sz w:val="20"/>
                <w:szCs w:val="20"/>
              </w:rPr>
              <w:t>Piano Proficiency I</w:t>
            </w:r>
          </w:p>
          <w:p w14:paraId="1B7D886D" w14:textId="77777777" w:rsidR="00F42C2D" w:rsidRPr="00005566" w:rsidRDefault="00F42C2D" w:rsidP="003A4556">
            <w:pPr>
              <w:pStyle w:val="ListParagraph"/>
              <w:numPr>
                <w:ilvl w:val="0"/>
                <w:numId w:val="6"/>
              </w:numPr>
              <w:rPr>
                <w:rFonts w:ascii="Franklin Gothic Book" w:hAnsi="Franklin Gothic Book"/>
                <w:b w:val="0"/>
                <w:sz w:val="20"/>
                <w:szCs w:val="20"/>
              </w:rPr>
            </w:pPr>
            <w:r w:rsidRPr="00005566">
              <w:rPr>
                <w:rFonts w:ascii="Franklin Gothic Book" w:hAnsi="Franklin Gothic Book"/>
                <w:b w:val="0"/>
                <w:sz w:val="16"/>
                <w:szCs w:val="16"/>
              </w:rPr>
              <w:t>comprehensive piano skills assessment offered at the conclusion of APMU123 CLASS PIANO III</w:t>
            </w:r>
          </w:p>
        </w:tc>
        <w:tc>
          <w:tcPr>
            <w:tcW w:w="2520" w:type="dxa"/>
          </w:tcPr>
          <w:p w14:paraId="39E78528" w14:textId="77777777" w:rsidR="00F42C2D" w:rsidRPr="00ED0E51" w:rsidRDefault="00F42C2D"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F42C2D" w14:paraId="6907D21A" w14:textId="77777777" w:rsidTr="003A4556">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58EB367D" w14:textId="77777777" w:rsidR="00F42C2D" w:rsidRDefault="00F42C2D" w:rsidP="003A4556">
            <w:pPr>
              <w:rPr>
                <w:rFonts w:ascii="Franklin Gothic Book" w:hAnsi="Franklin Gothic Book"/>
                <w:sz w:val="20"/>
                <w:szCs w:val="20"/>
              </w:rPr>
            </w:pPr>
          </w:p>
        </w:tc>
        <w:tc>
          <w:tcPr>
            <w:tcW w:w="2520" w:type="dxa"/>
          </w:tcPr>
          <w:p w14:paraId="52963F50" w14:textId="77777777" w:rsidR="00F42C2D" w:rsidRPr="00ED0E51" w:rsidRDefault="00F42C2D" w:rsidP="003A455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F42C2D" w14:paraId="28D151B2" w14:textId="77777777" w:rsidTr="003A4556">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30BEC179" w14:textId="5B4C840A" w:rsidR="00F42C2D" w:rsidRDefault="00F42C2D" w:rsidP="003A4556">
            <w:pPr>
              <w:rPr>
                <w:rFonts w:ascii="Franklin Gothic Book" w:hAnsi="Franklin Gothic Book"/>
                <w:b w:val="0"/>
                <w:sz w:val="20"/>
                <w:szCs w:val="20"/>
              </w:rPr>
            </w:pPr>
            <w:r>
              <w:rPr>
                <w:rFonts w:ascii="Franklin Gothic Book" w:hAnsi="Franklin Gothic Book"/>
                <w:b w:val="0"/>
                <w:sz w:val="20"/>
                <w:szCs w:val="20"/>
              </w:rPr>
              <w:t xml:space="preserve">Maintain </w:t>
            </w:r>
            <w:r w:rsidR="006017DA">
              <w:rPr>
                <w:rFonts w:ascii="Franklin Gothic Book" w:hAnsi="Franklin Gothic Book"/>
                <w:b w:val="0"/>
                <w:sz w:val="20"/>
                <w:szCs w:val="20"/>
              </w:rPr>
              <w:t>2.5</w:t>
            </w:r>
            <w:r>
              <w:rPr>
                <w:rFonts w:ascii="Franklin Gothic Book" w:hAnsi="Franklin Gothic Book"/>
                <w:b w:val="0"/>
                <w:sz w:val="20"/>
                <w:szCs w:val="20"/>
              </w:rPr>
              <w:t xml:space="preserve"> GPA</w:t>
            </w:r>
          </w:p>
        </w:tc>
        <w:tc>
          <w:tcPr>
            <w:tcW w:w="2520" w:type="dxa"/>
          </w:tcPr>
          <w:p w14:paraId="21111EA5" w14:textId="77777777" w:rsidR="00F42C2D" w:rsidRPr="00ED0E51" w:rsidRDefault="00F42C2D" w:rsidP="003A455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bl>
    <w:p w14:paraId="79A1023C" w14:textId="77777777" w:rsidR="00C54DC8" w:rsidRDefault="00C54DC8" w:rsidP="004E21E0">
      <w:pPr>
        <w:spacing w:line="240" w:lineRule="auto"/>
        <w:rPr>
          <w:rFonts w:ascii="Franklin Gothic Demi" w:hAnsi="Franklin Gothic Demi"/>
          <w:sz w:val="16"/>
          <w:szCs w:val="40"/>
        </w:rPr>
      </w:pPr>
    </w:p>
    <w:p w14:paraId="233E77A0" w14:textId="77777777" w:rsidR="00C54DC8" w:rsidRPr="006F451E" w:rsidRDefault="00C54DC8" w:rsidP="004E21E0">
      <w:pPr>
        <w:spacing w:line="240" w:lineRule="auto"/>
        <w:rPr>
          <w:rFonts w:ascii="Franklin Gothic Demi" w:hAnsi="Franklin Gothic Demi"/>
          <w:sz w:val="16"/>
          <w:szCs w:val="40"/>
        </w:rPr>
      </w:pPr>
    </w:p>
    <w:p w14:paraId="59CFAFE4" w14:textId="11AD4A70"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01B47B81" w14:textId="475EFD9B" w:rsidR="006847B9" w:rsidRPr="00640583" w:rsidRDefault="005D63AC" w:rsidP="00D56585">
      <w:pPr>
        <w:tabs>
          <w:tab w:val="right" w:pos="11664"/>
        </w:tabs>
        <w:jc w:val="both"/>
        <w:rPr>
          <w:rFonts w:ascii="Franklin Gothic Heavy" w:hAnsi="Franklin Gothic Heavy"/>
          <w:sz w:val="36"/>
          <w:szCs w:val="36"/>
        </w:rPr>
      </w:pPr>
      <w:r w:rsidRPr="00640583">
        <w:rPr>
          <w:rFonts w:ascii="Franklin Gothic Demi" w:hAnsi="Franklin Gothic Demi"/>
          <w:noProof/>
          <w:sz w:val="36"/>
          <w:szCs w:val="36"/>
        </w:rPr>
        <w:lastRenderedPageBreak/>
        <mc:AlternateContent>
          <mc:Choice Requires="wps">
            <w:drawing>
              <wp:anchor distT="0" distB="0" distL="114300" distR="114300" simplePos="0" relativeHeight="251658241" behindDoc="0" locked="0" layoutInCell="1" allowOverlap="1" wp14:anchorId="5AA2D53A" wp14:editId="4F65FDBF">
                <wp:simplePos x="0" y="0"/>
                <wp:positionH relativeFrom="margin">
                  <wp:align>left</wp:align>
                </wp:positionH>
                <wp:positionV relativeFrom="paragraph">
                  <wp:posOffset>374650</wp:posOffset>
                </wp:positionV>
                <wp:extent cx="3686175" cy="904875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D59E2" w14:textId="1D8B9BA9" w:rsidR="00F42C2D" w:rsidRDefault="00F42C2D" w:rsidP="00F42C2D">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 50-minute studio class, taken s</w:t>
                            </w:r>
                            <w:r w:rsidR="007C19F3">
                              <w:rPr>
                                <w:rFonts w:ascii="Franklin Gothic Book" w:hAnsi="Franklin Gothic Book"/>
                                <w:b/>
                                <w:color w:val="000000" w:themeColor="text1"/>
                                <w:sz w:val="18"/>
                                <w:szCs w:val="18"/>
                              </w:rPr>
                              <w:t>ix</w:t>
                            </w:r>
                            <w:r>
                              <w:rPr>
                                <w:rFonts w:ascii="Franklin Gothic Book" w:hAnsi="Franklin Gothic Book"/>
                                <w:b/>
                                <w:color w:val="000000" w:themeColor="text1"/>
                                <w:sz w:val="18"/>
                                <w:szCs w:val="18"/>
                              </w:rPr>
                              <w:t xml:space="preserve"> semesters (</w:t>
                            </w:r>
                            <w:r w:rsidR="007C19F3">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Credits)</w:t>
                            </w:r>
                          </w:p>
                          <w:p w14:paraId="558E0E1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45BE694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34D9D775"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242B775A"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328E74FD"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1E2AD7B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2C00BE06" w14:textId="77777777" w:rsidR="00F42C2D" w:rsidRDefault="00F42C2D" w:rsidP="00F42C2D">
                            <w:pPr>
                              <w:spacing w:after="0"/>
                              <w:rPr>
                                <w:rFonts w:ascii="Franklin Gothic Book" w:hAnsi="Franklin Gothic Book"/>
                                <w:caps/>
                                <w:color w:val="000000" w:themeColor="text1"/>
                                <w:sz w:val="16"/>
                                <w:szCs w:val="16"/>
                              </w:rPr>
                            </w:pPr>
                          </w:p>
                          <w:p w14:paraId="3386B709" w14:textId="0FC2465A" w:rsidR="00F42C2D" w:rsidRPr="009D17BC" w:rsidRDefault="00F42C2D" w:rsidP="00F42C2D">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 (those meeting 3 hours, or more, each week</w:t>
                            </w:r>
                            <w:r w:rsidR="006017DA">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w:t>
                            </w:r>
                            <w:r w:rsidR="00C34BC7">
                              <w:rPr>
                                <w:rFonts w:ascii="Franklin Gothic Book" w:hAnsi="Franklin Gothic Book"/>
                                <w:b/>
                                <w:color w:val="000000" w:themeColor="text1"/>
                                <w:sz w:val="18"/>
                                <w:szCs w:val="18"/>
                              </w:rPr>
                              <w:t xml:space="preserve"> on the primary instrument or voice</w:t>
                            </w:r>
                            <w:r>
                              <w:rPr>
                                <w:rFonts w:ascii="Franklin Gothic Book" w:hAnsi="Franklin Gothic Book"/>
                                <w:b/>
                                <w:color w:val="000000" w:themeColor="text1"/>
                                <w:sz w:val="18"/>
                                <w:szCs w:val="18"/>
                              </w:rPr>
                              <w:t xml:space="preserve">, taken </w:t>
                            </w:r>
                            <w:r w:rsidR="00CA6FC4">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semesters</w:t>
                            </w:r>
                            <w:r w:rsidR="006017DA">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w:t>
                            </w:r>
                            <w:r w:rsidR="00CA6FC4">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credits)</w:t>
                            </w:r>
                          </w:p>
                          <w:p w14:paraId="5228995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7A8FFDA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01035926"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787FB9F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570EAE58"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58158A47" w14:textId="31C67EBE" w:rsidR="00F42C2D" w:rsidRPr="00E5424B"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4D66B12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77A77D42" w14:textId="77777777"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6F7D477B"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342C394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F9E8C40"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207727D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16409D4E" w14:textId="70B654C0"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E20BCA">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7DF7B4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6389004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19DC611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368552C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33C632BA"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5594E28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4BC2865E"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07B6F239"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10771DFF"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44C681D6" w14:textId="64635642"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p>
                          <w:p w14:paraId="0E6FC7CC"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71509F3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3CF822F2" w14:textId="25AB8A95" w:rsidR="00F42C2D" w:rsidRPr="00243854" w:rsidRDefault="00F42C2D" w:rsidP="00F42C2D">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p>
                          <w:p w14:paraId="16617968" w14:textId="77777777" w:rsidR="00F42C2D" w:rsidRDefault="00F42C2D" w:rsidP="00F42C2D">
                            <w:pPr>
                              <w:spacing w:after="0" w:line="240" w:lineRule="auto"/>
                              <w:rPr>
                                <w:rFonts w:ascii="Franklin Gothic Book" w:hAnsi="Franklin Gothic Book"/>
                                <w:color w:val="000000" w:themeColor="text1"/>
                                <w:sz w:val="16"/>
                                <w:szCs w:val="16"/>
                              </w:rPr>
                            </w:pPr>
                          </w:p>
                          <w:p w14:paraId="347B35F1" w14:textId="67377EA1"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Recital Attendance, taken </w:t>
                            </w:r>
                            <w:r w:rsidR="00F74CBA">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0 Credits)</w:t>
                            </w:r>
                          </w:p>
                          <w:p w14:paraId="75D12A0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74453ED4"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1F883C89"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8870E7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041C126"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759B75D7"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6804AB4C"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162C63F2" w14:textId="34CEED3A" w:rsidR="00F42C2D" w:rsidRDefault="00F74CBA" w:rsidP="00F42C2D">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8 (0)</w:t>
                            </w:r>
                          </w:p>
                          <w:p w14:paraId="30DCE172" w14:textId="77777777" w:rsidR="00F74CBA" w:rsidRPr="00D72511" w:rsidRDefault="00F74CBA" w:rsidP="00F42C2D">
                            <w:pPr>
                              <w:spacing w:after="0" w:line="240" w:lineRule="auto"/>
                              <w:rPr>
                                <w:rFonts w:ascii="Franklin Gothic Book" w:hAnsi="Franklin Gothic Book"/>
                                <w:color w:val="000000" w:themeColor="text1"/>
                                <w:sz w:val="16"/>
                                <w:szCs w:val="16"/>
                              </w:rPr>
                            </w:pPr>
                          </w:p>
                          <w:p w14:paraId="08D95C28" w14:textId="77777777" w:rsidR="00F42C2D" w:rsidRDefault="00F42C2D" w:rsidP="00F42C2D">
                            <w:pPr>
                              <w:spacing w:after="0" w:line="240" w:lineRule="auto"/>
                              <w:rPr>
                                <w:rFonts w:ascii="Franklin Gothic Book" w:hAnsi="Franklin Gothic Book"/>
                                <w:color w:val="000000" w:themeColor="text1"/>
                                <w:sz w:val="16"/>
                                <w:szCs w:val="16"/>
                              </w:rPr>
                            </w:pPr>
                          </w:p>
                          <w:p w14:paraId="3F16FA5E" w14:textId="77777777" w:rsidR="00F42C2D" w:rsidRPr="00F42C2D" w:rsidRDefault="00F42C2D" w:rsidP="00F42C2D">
                            <w:pPr>
                              <w:spacing w:after="0"/>
                              <w:rPr>
                                <w:rFonts w:ascii="Franklin Gothic Book" w:hAnsi="Franklin Gothic Book"/>
                                <w:color w:val="000000" w:themeColor="text1"/>
                                <w:sz w:val="16"/>
                                <w:szCs w:val="16"/>
                              </w:rPr>
                            </w:pPr>
                          </w:p>
                          <w:p w14:paraId="6E54A882" w14:textId="4A2C81FF" w:rsidR="006A6B29" w:rsidRPr="006A6B29" w:rsidRDefault="006A6B29" w:rsidP="006A6B29">
                            <w:pPr>
                              <w:rPr>
                                <w:rFonts w:ascii="Franklin Gothic Book" w:hAnsi="Franklin Gothic Book"/>
                                <w:caps/>
                                <w:color w:val="000000" w:themeColor="text1"/>
                                <w:sz w:val="20"/>
                                <w:szCs w:val="20"/>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29.5pt;width:290.25pt;height:71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" filled="f" stroked="f" strokeweight=".5pt">
                <v:textbox inset=",7.2pt,,0">
                  <w:txbxContent>
                    <w:p w14:paraId="5E9D59E2" w14:textId="1D8B9BA9" w:rsidR="00F42C2D" w:rsidRDefault="00F42C2D" w:rsidP="00F42C2D">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 50-minute studio class, taken s</w:t>
                      </w:r>
                      <w:r w:rsidR="007C19F3">
                        <w:rPr>
                          <w:rFonts w:ascii="Franklin Gothic Book" w:hAnsi="Franklin Gothic Book"/>
                          <w:b/>
                          <w:color w:val="000000" w:themeColor="text1"/>
                          <w:sz w:val="18"/>
                          <w:szCs w:val="18"/>
                        </w:rPr>
                        <w:t>ix</w:t>
                      </w:r>
                      <w:r>
                        <w:rPr>
                          <w:rFonts w:ascii="Franklin Gothic Book" w:hAnsi="Franklin Gothic Book"/>
                          <w:b/>
                          <w:color w:val="000000" w:themeColor="text1"/>
                          <w:sz w:val="18"/>
                          <w:szCs w:val="18"/>
                        </w:rPr>
                        <w:t xml:space="preserve"> semesters (</w:t>
                      </w:r>
                      <w:r w:rsidR="007C19F3">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Credits)</w:t>
                      </w:r>
                    </w:p>
                    <w:p w14:paraId="558E0E1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45BE694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34D9D775"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242B775A"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328E74FD"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1E2AD7B8"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2C00BE06" w14:textId="77777777" w:rsidR="00F42C2D" w:rsidRDefault="00F42C2D" w:rsidP="00F42C2D">
                      <w:pPr>
                        <w:spacing w:after="0"/>
                        <w:rPr>
                          <w:rFonts w:ascii="Franklin Gothic Book" w:hAnsi="Franklin Gothic Book"/>
                          <w:caps/>
                          <w:color w:val="000000" w:themeColor="text1"/>
                          <w:sz w:val="16"/>
                          <w:szCs w:val="16"/>
                        </w:rPr>
                      </w:pPr>
                    </w:p>
                    <w:p w14:paraId="3386B709" w14:textId="0FC2465A" w:rsidR="00F42C2D" w:rsidRPr="009D17BC" w:rsidRDefault="00F42C2D" w:rsidP="00F42C2D">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Major Ensembles (those meeting 3 hours, or more, each week</w:t>
                      </w:r>
                      <w:r w:rsidR="006017DA">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w:t>
                      </w:r>
                      <w:r w:rsidR="00C34BC7">
                        <w:rPr>
                          <w:rFonts w:ascii="Franklin Gothic Book" w:hAnsi="Franklin Gothic Book"/>
                          <w:b/>
                          <w:color w:val="000000" w:themeColor="text1"/>
                          <w:sz w:val="18"/>
                          <w:szCs w:val="18"/>
                        </w:rPr>
                        <w:t xml:space="preserve"> on the primary instrument or voice</w:t>
                      </w:r>
                      <w:bookmarkStart w:id="3" w:name="_GoBack"/>
                      <w:bookmarkEnd w:id="3"/>
                      <w:r>
                        <w:rPr>
                          <w:rFonts w:ascii="Franklin Gothic Book" w:hAnsi="Franklin Gothic Book"/>
                          <w:b/>
                          <w:color w:val="000000" w:themeColor="text1"/>
                          <w:sz w:val="18"/>
                          <w:szCs w:val="18"/>
                        </w:rPr>
                        <w:t xml:space="preserve">, taken </w:t>
                      </w:r>
                      <w:r w:rsidR="00CA6FC4">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semesters</w:t>
                      </w:r>
                      <w:r w:rsidR="006017DA">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w:t>
                      </w:r>
                      <w:r w:rsidR="00CA6FC4">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credits)</w:t>
                      </w:r>
                    </w:p>
                    <w:p w14:paraId="5228995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7A8FFDA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01035926"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787FB9FA"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570EAE58" w14:textId="77777777" w:rsidR="00F42C2D" w:rsidRPr="00CC0B99"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58158A47" w14:textId="31C67EBE" w:rsidR="00F42C2D" w:rsidRPr="00E5424B"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4D66B12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77A77D42" w14:textId="77777777" w:rsidR="00F42C2D"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6F7D477B"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342C394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2 Class Piano II</w:t>
                      </w:r>
                      <w:r w:rsidRPr="00CC0B99">
                        <w:rPr>
                          <w:rFonts w:ascii="Franklin Gothic Book" w:hAnsi="Franklin Gothic Book" w:cs="Calibri"/>
                          <w:color w:val="000000" w:themeColor="text1"/>
                          <w:sz w:val="16"/>
                          <w:szCs w:val="16"/>
                          <w:shd w:val="clear" w:color="auto" w:fill="FFFFFF"/>
                        </w:rPr>
                        <w:t xml:space="preserve"> (1)</w:t>
                      </w:r>
                    </w:p>
                    <w:p w14:paraId="1F9E8C40"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3 Class Piano III</w:t>
                      </w:r>
                      <w:r w:rsidRPr="00CC0B99">
                        <w:rPr>
                          <w:rFonts w:ascii="Franklin Gothic Book" w:hAnsi="Franklin Gothic Book" w:cs="Calibri"/>
                          <w:color w:val="000000" w:themeColor="text1"/>
                          <w:sz w:val="16"/>
                          <w:szCs w:val="16"/>
                          <w:shd w:val="clear" w:color="auto" w:fill="FFFFFF"/>
                        </w:rPr>
                        <w:t xml:space="preserve"> (1)</w:t>
                      </w:r>
                    </w:p>
                    <w:p w14:paraId="207727DA" w14:textId="77777777" w:rsidR="00F42C2D" w:rsidRDefault="00F42C2D" w:rsidP="00F42C2D">
                      <w:pPr>
                        <w:spacing w:after="0" w:line="240" w:lineRule="auto"/>
                        <w:rPr>
                          <w:rFonts w:ascii="Franklin Gothic Book" w:hAnsi="Franklin Gothic Book" w:cs="Calibri"/>
                          <w:color w:val="000000" w:themeColor="text1"/>
                          <w:sz w:val="16"/>
                          <w:szCs w:val="16"/>
                          <w:shd w:val="clear" w:color="auto" w:fill="FFFFFF"/>
                        </w:rPr>
                      </w:pPr>
                    </w:p>
                    <w:p w14:paraId="16409D4E" w14:textId="70B654C0"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E20BCA">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7DF7B46"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6389004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19DC6116"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368552CC"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33C632BA"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5594E28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4BC2865E"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07B6F239" w14:textId="77777777" w:rsidR="00F42C2D" w:rsidRPr="00D72511" w:rsidRDefault="00F42C2D" w:rsidP="00F42C2D">
                      <w:pPr>
                        <w:spacing w:after="0" w:line="240" w:lineRule="auto"/>
                        <w:rPr>
                          <w:rFonts w:ascii="Franklin Gothic Book" w:hAnsi="Franklin Gothic Book"/>
                          <w:color w:val="000000" w:themeColor="text1"/>
                          <w:sz w:val="16"/>
                          <w:szCs w:val="16"/>
                        </w:rPr>
                      </w:pPr>
                    </w:p>
                    <w:p w14:paraId="10771DFF" w14:textId="77777777"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44C681D6" w14:textId="64635642"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 </w:t>
                      </w:r>
                    </w:p>
                    <w:p w14:paraId="0E6FC7CC" w14:textId="77777777" w:rsidR="00F42C2D" w:rsidRPr="00D72511"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71509F32" w14:textId="77777777" w:rsidR="00F42C2D" w:rsidRDefault="00F42C2D" w:rsidP="00F42C2D">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3CF822F2" w14:textId="25AB8A95" w:rsidR="00F42C2D" w:rsidRPr="00243854" w:rsidRDefault="00F42C2D" w:rsidP="00F42C2D">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 </w:t>
                      </w:r>
                    </w:p>
                    <w:p w14:paraId="16617968" w14:textId="77777777" w:rsidR="00F42C2D" w:rsidRDefault="00F42C2D" w:rsidP="00F42C2D">
                      <w:pPr>
                        <w:spacing w:after="0" w:line="240" w:lineRule="auto"/>
                        <w:rPr>
                          <w:rFonts w:ascii="Franklin Gothic Book" w:hAnsi="Franklin Gothic Book"/>
                          <w:color w:val="000000" w:themeColor="text1"/>
                          <w:sz w:val="16"/>
                          <w:szCs w:val="16"/>
                        </w:rPr>
                      </w:pPr>
                    </w:p>
                    <w:p w14:paraId="347B35F1" w14:textId="67377EA1" w:rsidR="00F42C2D" w:rsidRPr="00D72511" w:rsidRDefault="00F42C2D" w:rsidP="00F42C2D">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Recital Attendance, taken </w:t>
                      </w:r>
                      <w:r w:rsidR="00F74CBA">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0 Credits)</w:t>
                      </w:r>
                    </w:p>
                    <w:p w14:paraId="75D12A0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74453ED4"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1F883C89"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8870E70"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041C126"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759B75D7"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6804AB4C" w14:textId="77777777" w:rsidR="00F42C2D" w:rsidRPr="009D17BC" w:rsidRDefault="00F42C2D" w:rsidP="00F42C2D">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162C63F2" w14:textId="34CEED3A" w:rsidR="00F42C2D" w:rsidRDefault="00F74CBA" w:rsidP="00F42C2D">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8 (0)</w:t>
                      </w:r>
                    </w:p>
                    <w:p w14:paraId="30DCE172" w14:textId="77777777" w:rsidR="00F74CBA" w:rsidRPr="00D72511" w:rsidRDefault="00F74CBA" w:rsidP="00F42C2D">
                      <w:pPr>
                        <w:spacing w:after="0" w:line="240" w:lineRule="auto"/>
                        <w:rPr>
                          <w:rFonts w:ascii="Franklin Gothic Book" w:hAnsi="Franklin Gothic Book"/>
                          <w:color w:val="000000" w:themeColor="text1"/>
                          <w:sz w:val="16"/>
                          <w:szCs w:val="16"/>
                        </w:rPr>
                      </w:pPr>
                    </w:p>
                    <w:p w14:paraId="08D95C28" w14:textId="77777777" w:rsidR="00F42C2D" w:rsidRDefault="00F42C2D" w:rsidP="00F42C2D">
                      <w:pPr>
                        <w:spacing w:after="0" w:line="240" w:lineRule="auto"/>
                        <w:rPr>
                          <w:rFonts w:ascii="Franklin Gothic Book" w:hAnsi="Franklin Gothic Book"/>
                          <w:color w:val="000000" w:themeColor="text1"/>
                          <w:sz w:val="16"/>
                          <w:szCs w:val="16"/>
                        </w:rPr>
                      </w:pPr>
                    </w:p>
                    <w:p w14:paraId="3F16FA5E" w14:textId="77777777" w:rsidR="00F42C2D" w:rsidRPr="00F42C2D" w:rsidRDefault="00F42C2D" w:rsidP="00F42C2D">
                      <w:pPr>
                        <w:spacing w:after="0"/>
                        <w:rPr>
                          <w:rFonts w:ascii="Franklin Gothic Book" w:hAnsi="Franklin Gothic Book"/>
                          <w:color w:val="000000" w:themeColor="text1"/>
                          <w:sz w:val="16"/>
                          <w:szCs w:val="16"/>
                        </w:rPr>
                      </w:pPr>
                    </w:p>
                    <w:p w14:paraId="6E54A882" w14:textId="4A2C81FF" w:rsidR="006A6B29" w:rsidRPr="006A6B29" w:rsidRDefault="006A6B29" w:rsidP="006A6B29">
                      <w:pPr>
                        <w:rPr>
                          <w:rFonts w:ascii="Franklin Gothic Book" w:hAnsi="Franklin Gothic Book"/>
                          <w:caps/>
                          <w:color w:val="000000" w:themeColor="text1"/>
                          <w:sz w:val="20"/>
                          <w:szCs w:val="20"/>
                        </w:rPr>
                      </w:pPr>
                    </w:p>
                  </w:txbxContent>
                </v:textbox>
                <w10:wrap type="square" anchorx="margin"/>
              </v:shape>
            </w:pict>
          </mc:Fallback>
        </mc:AlternateContent>
      </w:r>
      <w:r w:rsidR="00D56585" w:rsidRPr="00640583">
        <w:rPr>
          <w:noProof/>
          <w:sz w:val="36"/>
          <w:szCs w:val="36"/>
        </w:rPr>
        <w:drawing>
          <wp:anchor distT="0" distB="0" distL="114300" distR="114300" simplePos="0" relativeHeight="251658245" behindDoc="0" locked="0" layoutInCell="1" allowOverlap="1" wp14:anchorId="10DAB010" wp14:editId="515BFF26">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sidRPr="00640583">
        <w:rPr>
          <w:rFonts w:ascii="Franklin Gothic Demi" w:hAnsi="Franklin Gothic Demi"/>
          <w:noProof/>
          <w:sz w:val="36"/>
          <w:szCs w:val="36"/>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2C2D" w:rsidRPr="00F42C2D">
        <w:rPr>
          <w:rFonts w:ascii="Franklin Gothic Heavy" w:hAnsi="Franklin Gothic Heavy"/>
          <w:sz w:val="28"/>
          <w:szCs w:val="28"/>
        </w:rPr>
        <w:t xml:space="preserve"> </w:t>
      </w:r>
      <w:r w:rsidR="00F42C2D" w:rsidRPr="00E5424B">
        <w:rPr>
          <w:rFonts w:ascii="Franklin Gothic Heavy" w:hAnsi="Franklin Gothic Heavy"/>
          <w:sz w:val="28"/>
          <w:szCs w:val="28"/>
        </w:rPr>
        <w:t xml:space="preserve">Bachelor of </w:t>
      </w:r>
      <w:r w:rsidR="009179D2">
        <w:rPr>
          <w:rFonts w:ascii="Franklin Gothic Heavy" w:hAnsi="Franklin Gothic Heavy"/>
          <w:sz w:val="28"/>
          <w:szCs w:val="28"/>
        </w:rPr>
        <w:t>Arts in Music</w:t>
      </w:r>
    </w:p>
    <w:p w14:paraId="03F2A5BC" w14:textId="7B6FDCED"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202387D3">
                <wp:simplePos x="0" y="0"/>
                <wp:positionH relativeFrom="column">
                  <wp:posOffset>3769995</wp:posOffset>
                </wp:positionH>
                <wp:positionV relativeFrom="paragraph">
                  <wp:posOffset>307340</wp:posOffset>
                </wp:positionV>
                <wp:extent cx="3489960" cy="86010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489960" cy="8601075"/>
                        </a:xfrm>
                        <a:prstGeom prst="rect">
                          <a:avLst/>
                        </a:prstGeom>
                        <a:solidFill>
                          <a:schemeClr val="lt1"/>
                        </a:solidFill>
                        <a:ln w="6350">
                          <a:noFill/>
                        </a:ln>
                      </wps:spPr>
                      <wps:txbx>
                        <w:txbxContent>
                          <w:p w14:paraId="4183C193" w14:textId="1D54AA7E" w:rsidR="00D12383" w:rsidRDefault="00F14FFF"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Free</w:t>
                            </w:r>
                            <w:r w:rsidR="00D12383">
                              <w:rPr>
                                <w:rFonts w:ascii="Franklin Gothic Book" w:hAnsi="Franklin Gothic Book"/>
                                <w:b/>
                                <w:color w:val="000000" w:themeColor="text1"/>
                                <w:sz w:val="18"/>
                                <w:szCs w:val="18"/>
                              </w:rPr>
                              <w:t xml:space="preserve"> Electives (3</w:t>
                            </w:r>
                            <w:r>
                              <w:rPr>
                                <w:rFonts w:ascii="Franklin Gothic Book" w:hAnsi="Franklin Gothic Book"/>
                                <w:b/>
                                <w:color w:val="000000" w:themeColor="text1"/>
                                <w:sz w:val="18"/>
                                <w:szCs w:val="18"/>
                              </w:rPr>
                              <w:t>3</w:t>
                            </w:r>
                            <w:r w:rsidR="00D12383">
                              <w:rPr>
                                <w:rFonts w:ascii="Franklin Gothic Book" w:hAnsi="Franklin Gothic Book"/>
                                <w:b/>
                                <w:color w:val="000000" w:themeColor="text1"/>
                                <w:sz w:val="18"/>
                                <w:szCs w:val="18"/>
                              </w:rPr>
                              <w:t xml:space="preserve"> Credits)</w:t>
                            </w:r>
                          </w:p>
                          <w:p w14:paraId="76A5FCF7" w14:textId="300E7C48" w:rsidR="00D12383" w:rsidRDefault="00D12383" w:rsidP="00D12383">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61 Diction I for Singers (2) (</w:t>
                            </w:r>
                            <w:r w:rsidR="007A6B08">
                              <w:rPr>
                                <w:rFonts w:ascii="Franklin Gothic Book" w:hAnsi="Franklin Gothic Book"/>
                                <w:i/>
                                <w:iCs/>
                                <w:color w:val="000000" w:themeColor="text1"/>
                                <w:sz w:val="16"/>
                                <w:szCs w:val="16"/>
                              </w:rPr>
                              <w:t>recommended</w:t>
                            </w:r>
                            <w:r>
                              <w:rPr>
                                <w:rFonts w:ascii="Franklin Gothic Book" w:hAnsi="Franklin Gothic Book"/>
                                <w:color w:val="000000" w:themeColor="text1"/>
                                <w:sz w:val="16"/>
                                <w:szCs w:val="16"/>
                              </w:rPr>
                              <w:t xml:space="preserve"> for voice students)</w:t>
                            </w:r>
                          </w:p>
                          <w:p w14:paraId="58E68465" w14:textId="3C791445"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___ </w:t>
                            </w:r>
                            <w:r w:rsidR="00662E90">
                              <w:rPr>
                                <w:rFonts w:ascii="Franklin Gothic Book" w:hAnsi="Franklin Gothic Book"/>
                                <w:color w:val="000000" w:themeColor="text1"/>
                                <w:sz w:val="16"/>
                                <w:szCs w:val="16"/>
                              </w:rPr>
                              <w:t>Free</w:t>
                            </w:r>
                            <w:r>
                              <w:rPr>
                                <w:rFonts w:ascii="Franklin Gothic Book" w:hAnsi="Franklin Gothic Book"/>
                                <w:color w:val="000000" w:themeColor="text1"/>
                                <w:sz w:val="16"/>
                                <w:szCs w:val="16"/>
                              </w:rPr>
                              <w:t xml:space="preserve"> Elective (1-3)</w:t>
                            </w:r>
                          </w:p>
                          <w:p w14:paraId="5C63BB32" w14:textId="48DB2EDC" w:rsidR="00D12383" w:rsidRP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___ </w:t>
                            </w:r>
                            <w:r w:rsidR="00662E90">
                              <w:rPr>
                                <w:rFonts w:ascii="Franklin Gothic Book" w:hAnsi="Franklin Gothic Book"/>
                                <w:color w:val="000000" w:themeColor="text1"/>
                                <w:sz w:val="16"/>
                                <w:szCs w:val="16"/>
                              </w:rPr>
                              <w:t>Free</w:t>
                            </w:r>
                            <w:r>
                              <w:rPr>
                                <w:rFonts w:ascii="Franklin Gothic Book" w:hAnsi="Franklin Gothic Book"/>
                                <w:color w:val="000000" w:themeColor="text1"/>
                                <w:sz w:val="16"/>
                                <w:szCs w:val="16"/>
                              </w:rPr>
                              <w:t xml:space="preserve"> Elective (1-3)</w:t>
                            </w:r>
                          </w:p>
                          <w:p w14:paraId="5A56100C"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049E067F"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6DA39816"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1F628A61"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C51A054"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A84D557"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AF16D81"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38C7871E"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79115131" w14:textId="5250D4D2" w:rsidR="00D12383" w:rsidRPr="004E38FD" w:rsidRDefault="004E38FD" w:rsidP="004E38F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2864B173" w14:textId="77777777" w:rsidR="00D12383" w:rsidRPr="00F277AA" w:rsidRDefault="00D12383" w:rsidP="00D12383">
                            <w:pPr>
                              <w:spacing w:after="0"/>
                              <w:rPr>
                                <w:rFonts w:ascii="Franklin Gothic Book" w:hAnsi="Franklin Gothic Book"/>
                                <w:bCs/>
                                <w:color w:val="000000" w:themeColor="text1"/>
                                <w:sz w:val="18"/>
                                <w:szCs w:val="18"/>
                              </w:rPr>
                            </w:pPr>
                          </w:p>
                          <w:p w14:paraId="39F84AF1" w14:textId="77777777" w:rsidR="00D12383" w:rsidRPr="00F277AA" w:rsidRDefault="00D12383" w:rsidP="00D12383">
                            <w:pPr>
                              <w:spacing w:after="0" w:line="240" w:lineRule="auto"/>
                              <w:rPr>
                                <w:rFonts w:ascii="Franklin Gothic Book" w:hAnsi="Franklin Gothic Book"/>
                                <w:color w:val="000000" w:themeColor="text1"/>
                                <w:sz w:val="16"/>
                                <w:szCs w:val="16"/>
                              </w:rPr>
                            </w:pPr>
                          </w:p>
                          <w:p w14:paraId="055FC1F1" w14:textId="77777777" w:rsidR="00D12383" w:rsidRDefault="00D12383" w:rsidP="00D12383">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459FEB7B"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2319989D"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28008B17"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37E4B2D8"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5BADD8DE" w14:textId="6D7C81DE"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History </w:t>
                            </w:r>
                            <w:r w:rsidR="009A5B0A">
                              <w:rPr>
                                <w:rFonts w:ascii="Franklin Gothic Book" w:hAnsi="Franklin Gothic Book"/>
                                <w:color w:val="000000" w:themeColor="text1"/>
                                <w:sz w:val="14"/>
                                <w:szCs w:val="14"/>
                              </w:rPr>
                              <w:t>(3)</w:t>
                            </w:r>
                          </w:p>
                          <w:p w14:paraId="376592AB" w14:textId="77777777" w:rsidR="00D12383" w:rsidRPr="00AB4E10" w:rsidRDefault="00D12383" w:rsidP="00D12383">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4EB871AD"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14EDE599"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58DD9B4" w14:textId="2A16C164"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Global Perspectives (at least 3) </w:t>
                            </w:r>
                          </w:p>
                          <w:p w14:paraId="2DE58DEE" w14:textId="177AC5EE"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w:t>
                            </w:r>
                          </w:p>
                          <w:p w14:paraId="5A82BE7F"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4D30293"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0E16A596"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15DB195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1684B78"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6923EFC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22B3173D" w14:textId="77777777" w:rsidR="00D12383" w:rsidRPr="00612334" w:rsidRDefault="00D12383" w:rsidP="00D12383">
                            <w:pPr>
                              <w:pStyle w:val="ListParagraph"/>
                              <w:rPr>
                                <w:ins w:id="2"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B8F467E"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5290269D" w14:textId="7516549F" w:rsidR="00D12383" w:rsidRPr="007357F6"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Literature </w:t>
                            </w:r>
                            <w:r w:rsidR="00214BFB">
                              <w:rPr>
                                <w:rFonts w:ascii="Franklin Gothic Book" w:hAnsi="Franklin Gothic Book"/>
                                <w:color w:val="000000" w:themeColor="text1"/>
                                <w:sz w:val="14"/>
                                <w:szCs w:val="14"/>
                              </w:rPr>
                              <w:t>(3)</w:t>
                            </w:r>
                          </w:p>
                          <w:p w14:paraId="7F2642E0" w14:textId="319093D3" w:rsidR="00D12383" w:rsidRPr="00221A3A" w:rsidRDefault="00D12383" w:rsidP="00D12383">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w:t>
                            </w:r>
                            <w:r w:rsidR="00214BFB">
                              <w:rPr>
                                <w:rFonts w:ascii="Franklin Gothic Book" w:hAnsi="Franklin Gothic Book"/>
                                <w:color w:val="000000" w:themeColor="text1"/>
                                <w:sz w:val="14"/>
                                <w:szCs w:val="14"/>
                              </w:rPr>
                              <w:t>(</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t>
                            </w:r>
                            <w:r w:rsidR="00210485">
                              <w:rPr>
                                <w:rFonts w:ascii="Franklin Gothic Book" w:hAnsi="Franklin Gothic Book"/>
                                <w:color w:val="000000" w:themeColor="text1"/>
                                <w:sz w:val="14"/>
                                <w:szCs w:val="14"/>
                              </w:rPr>
                              <w:t>s</w:t>
                            </w:r>
                            <w:proofErr w:type="gramEnd"/>
                            <w:r w:rsidR="00210485">
                              <w:rPr>
                                <w:rFonts w:ascii="Franklin Gothic Book" w:hAnsi="Franklin Gothic Book"/>
                                <w:color w:val="000000" w:themeColor="text1"/>
                                <w:sz w:val="14"/>
                                <w:szCs w:val="14"/>
                              </w:rPr>
                              <w:t>)</w:t>
                            </w:r>
                          </w:p>
                          <w:p w14:paraId="1E574FB5" w14:textId="77777777" w:rsidR="00D12383" w:rsidRDefault="00D12383" w:rsidP="006847B9">
                            <w:pPr>
                              <w:rPr>
                                <w:rFonts w:ascii="Franklin Gothic Demi" w:hAnsi="Franklin Gothic Demi"/>
                                <w:color w:val="000000" w:themeColor="text1"/>
                                <w:sz w:val="24"/>
                                <w:szCs w:val="24"/>
                                <w:u w:val="single"/>
                              </w:rPr>
                            </w:pPr>
                          </w:p>
                          <w:p w14:paraId="100689BF" w14:textId="792BBF50"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55EDAD0F"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D12383">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63DFC7C"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504D95">
                              <w:rPr>
                                <w:rFonts w:ascii="Franklin Gothic Book" w:hAnsi="Franklin Gothic Book"/>
                                <w:i/>
                                <w:color w:val="000000" w:themeColor="text1"/>
                                <w:sz w:val="16"/>
                                <w:szCs w:val="16"/>
                              </w:rPr>
                              <w:t>2.5</w:t>
                            </w:r>
                            <w:bookmarkStart w:id="3" w:name="_GoBack"/>
                            <w:bookmarkEnd w:id="3"/>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25C6" id="_x0000_t202" coordsize="21600,21600" o:spt="202" path="m,l,21600r21600,l21600,xe">
                <v:stroke joinstyle="miter"/>
                <v:path gradientshapeok="t" o:connecttype="rect"/>
              </v:shapetype>
              <v:shape id="Text Box 4" o:spid="_x0000_s1028" type="#_x0000_t202" style="position:absolute;margin-left:296.85pt;margin-top:24.2pt;width:274.8pt;height:677.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" fillcolor="white [3201]" stroked="f" strokeweight=".5pt">
                <v:textbox>
                  <w:txbxContent>
                    <w:p w14:paraId="4183C193" w14:textId="1D54AA7E" w:rsidR="00D12383" w:rsidRDefault="00F14FFF" w:rsidP="00D1238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Free</w:t>
                      </w:r>
                      <w:r w:rsidR="00D12383">
                        <w:rPr>
                          <w:rFonts w:ascii="Franklin Gothic Book" w:hAnsi="Franklin Gothic Book"/>
                          <w:b/>
                          <w:color w:val="000000" w:themeColor="text1"/>
                          <w:sz w:val="18"/>
                          <w:szCs w:val="18"/>
                        </w:rPr>
                        <w:t xml:space="preserve"> Electives (3</w:t>
                      </w:r>
                      <w:r>
                        <w:rPr>
                          <w:rFonts w:ascii="Franklin Gothic Book" w:hAnsi="Franklin Gothic Book"/>
                          <w:b/>
                          <w:color w:val="000000" w:themeColor="text1"/>
                          <w:sz w:val="18"/>
                          <w:szCs w:val="18"/>
                        </w:rPr>
                        <w:t>3</w:t>
                      </w:r>
                      <w:r w:rsidR="00D12383">
                        <w:rPr>
                          <w:rFonts w:ascii="Franklin Gothic Book" w:hAnsi="Franklin Gothic Book"/>
                          <w:b/>
                          <w:color w:val="000000" w:themeColor="text1"/>
                          <w:sz w:val="18"/>
                          <w:szCs w:val="18"/>
                        </w:rPr>
                        <w:t xml:space="preserve"> Credits)</w:t>
                      </w:r>
                    </w:p>
                    <w:p w14:paraId="76A5FCF7" w14:textId="300E7C48" w:rsidR="00D12383" w:rsidRDefault="00D12383" w:rsidP="00D12383">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61 Diction I for Singers (2) (</w:t>
                      </w:r>
                      <w:r w:rsidR="007A6B08">
                        <w:rPr>
                          <w:rFonts w:ascii="Franklin Gothic Book" w:hAnsi="Franklin Gothic Book"/>
                          <w:i/>
                          <w:iCs/>
                          <w:color w:val="000000" w:themeColor="text1"/>
                          <w:sz w:val="16"/>
                          <w:szCs w:val="16"/>
                        </w:rPr>
                        <w:t>recommended</w:t>
                      </w:r>
                      <w:r>
                        <w:rPr>
                          <w:rFonts w:ascii="Franklin Gothic Book" w:hAnsi="Franklin Gothic Book"/>
                          <w:color w:val="000000" w:themeColor="text1"/>
                          <w:sz w:val="16"/>
                          <w:szCs w:val="16"/>
                        </w:rPr>
                        <w:t xml:space="preserve"> for voice students)</w:t>
                      </w:r>
                    </w:p>
                    <w:p w14:paraId="58E68465" w14:textId="3C791445" w:rsid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___ </w:t>
                      </w:r>
                      <w:r w:rsidR="00662E90">
                        <w:rPr>
                          <w:rFonts w:ascii="Franklin Gothic Book" w:hAnsi="Franklin Gothic Book"/>
                          <w:color w:val="000000" w:themeColor="text1"/>
                          <w:sz w:val="16"/>
                          <w:szCs w:val="16"/>
                        </w:rPr>
                        <w:t>Free</w:t>
                      </w:r>
                      <w:r>
                        <w:rPr>
                          <w:rFonts w:ascii="Franklin Gothic Book" w:hAnsi="Franklin Gothic Book"/>
                          <w:color w:val="000000" w:themeColor="text1"/>
                          <w:sz w:val="16"/>
                          <w:szCs w:val="16"/>
                        </w:rPr>
                        <w:t xml:space="preserve"> Elective (1-3)</w:t>
                      </w:r>
                    </w:p>
                    <w:p w14:paraId="5C63BB32" w14:textId="48DB2EDC" w:rsidR="00D12383" w:rsidRPr="00D12383" w:rsidRDefault="00D12383" w:rsidP="00D12383">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___ </w:t>
                      </w:r>
                      <w:r w:rsidR="00662E90">
                        <w:rPr>
                          <w:rFonts w:ascii="Franklin Gothic Book" w:hAnsi="Franklin Gothic Book"/>
                          <w:color w:val="000000" w:themeColor="text1"/>
                          <w:sz w:val="16"/>
                          <w:szCs w:val="16"/>
                        </w:rPr>
                        <w:t>Free</w:t>
                      </w:r>
                      <w:r>
                        <w:rPr>
                          <w:rFonts w:ascii="Franklin Gothic Book" w:hAnsi="Franklin Gothic Book"/>
                          <w:color w:val="000000" w:themeColor="text1"/>
                          <w:sz w:val="16"/>
                          <w:szCs w:val="16"/>
                        </w:rPr>
                        <w:t xml:space="preserve"> Elective (1-3)</w:t>
                      </w:r>
                    </w:p>
                    <w:p w14:paraId="5A56100C"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049E067F"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6DA39816"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1F628A61"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C51A054"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A84D557"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5AF16D81"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38C7871E" w14:textId="77777777" w:rsidR="00662E90" w:rsidRPr="00D12383" w:rsidRDefault="00662E90" w:rsidP="00662E90">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79115131" w14:textId="5250D4D2" w:rsidR="00D12383" w:rsidRPr="004E38FD" w:rsidRDefault="004E38FD" w:rsidP="004E38FD">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Free Elective (1-3)</w:t>
                      </w:r>
                    </w:p>
                    <w:p w14:paraId="2864B173" w14:textId="77777777" w:rsidR="00D12383" w:rsidRPr="00F277AA" w:rsidRDefault="00D12383" w:rsidP="00D12383">
                      <w:pPr>
                        <w:spacing w:after="0"/>
                        <w:rPr>
                          <w:rFonts w:ascii="Franklin Gothic Book" w:hAnsi="Franklin Gothic Book"/>
                          <w:bCs/>
                          <w:color w:val="000000" w:themeColor="text1"/>
                          <w:sz w:val="18"/>
                          <w:szCs w:val="18"/>
                        </w:rPr>
                      </w:pPr>
                    </w:p>
                    <w:p w14:paraId="39F84AF1" w14:textId="77777777" w:rsidR="00D12383" w:rsidRPr="00F277AA" w:rsidRDefault="00D12383" w:rsidP="00D12383">
                      <w:pPr>
                        <w:spacing w:after="0" w:line="240" w:lineRule="auto"/>
                        <w:rPr>
                          <w:rFonts w:ascii="Franklin Gothic Book" w:hAnsi="Franklin Gothic Book"/>
                          <w:color w:val="000000" w:themeColor="text1"/>
                          <w:sz w:val="16"/>
                          <w:szCs w:val="16"/>
                        </w:rPr>
                      </w:pPr>
                    </w:p>
                    <w:p w14:paraId="055FC1F1" w14:textId="77777777" w:rsidR="00D12383" w:rsidRDefault="00D12383" w:rsidP="00D12383">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459FEB7B"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2319989D"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28008B17"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37E4B2D8"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5BADD8DE" w14:textId="6D7C81DE"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History </w:t>
                      </w:r>
                      <w:r w:rsidR="009A5B0A">
                        <w:rPr>
                          <w:rFonts w:ascii="Franklin Gothic Book" w:hAnsi="Franklin Gothic Book"/>
                          <w:color w:val="000000" w:themeColor="text1"/>
                          <w:sz w:val="14"/>
                          <w:szCs w:val="14"/>
                        </w:rPr>
                        <w:t>(3)</w:t>
                      </w:r>
                    </w:p>
                    <w:p w14:paraId="376592AB" w14:textId="77777777" w:rsidR="00D12383" w:rsidRPr="00AB4E10" w:rsidRDefault="00D12383" w:rsidP="00D12383">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Pr="00AB4E10">
                        <w:rPr>
                          <w:rFonts w:ascii="Franklin Gothic Book" w:hAnsi="Franklin Gothic Book"/>
                          <w:color w:val="000000" w:themeColor="text1"/>
                          <w:sz w:val="14"/>
                          <w:szCs w:val="14"/>
                        </w:rPr>
                        <w:t>Quantitative</w:t>
                      </w:r>
                      <w:r>
                        <w:rPr>
                          <w:rFonts w:ascii="Franklin Gothic Book" w:hAnsi="Franklin Gothic Book"/>
                          <w:color w:val="000000" w:themeColor="text1"/>
                          <w:sz w:val="14"/>
                          <w:szCs w:val="14"/>
                        </w:rPr>
                        <w:t xml:space="preserve"> (3)</w:t>
                      </w:r>
                    </w:p>
                    <w:p w14:paraId="4EB871AD"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14EDE599"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58DD9B4" w14:textId="2A16C164"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Global Perspectives (at least 3) </w:t>
                      </w:r>
                    </w:p>
                    <w:p w14:paraId="2DE58DEE" w14:textId="177AC5EE"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oreign Language</w:t>
                      </w:r>
                    </w:p>
                    <w:p w14:paraId="5A82BE7F"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4D30293"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0E16A596"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15DB195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11684B78"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6923EFCA" w14:textId="77777777" w:rsidR="00D12383"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at least 6)</w:t>
                      </w:r>
                    </w:p>
                    <w:p w14:paraId="22B3173D" w14:textId="77777777" w:rsidR="00D12383" w:rsidRPr="00612334" w:rsidRDefault="00D12383" w:rsidP="00D12383">
                      <w:pPr>
                        <w:pStyle w:val="ListParagraph"/>
                        <w:rPr>
                          <w:ins w:id="4" w:author="Rinnert, Nathan" w:date="2023-07-17T16:36:00Z"/>
                          <w:rFonts w:ascii="Franklin Gothic Book" w:hAnsi="Franklin Gothic Book"/>
                          <w:color w:val="000000" w:themeColor="text1"/>
                          <w:sz w:val="14"/>
                          <w:szCs w:val="14"/>
                        </w:rPr>
                      </w:pPr>
                      <w:r>
                        <w:rPr>
                          <w:rFonts w:ascii="Franklin Gothic Book" w:hAnsi="Franklin Gothic Book"/>
                          <w:color w:val="000000" w:themeColor="text1"/>
                          <w:sz w:val="14"/>
                          <w:szCs w:val="14"/>
                        </w:rPr>
                        <w:t>___ Technologies</w:t>
                      </w:r>
                    </w:p>
                    <w:p w14:paraId="4B8F467E" w14:textId="77777777" w:rsidR="00D12383" w:rsidRDefault="00D12383" w:rsidP="00D12383">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5290269D" w14:textId="7516549F" w:rsidR="00D12383" w:rsidRPr="007357F6" w:rsidRDefault="00D12383" w:rsidP="00D12383">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Literature </w:t>
                      </w:r>
                      <w:r w:rsidR="00214BFB">
                        <w:rPr>
                          <w:rFonts w:ascii="Franklin Gothic Book" w:hAnsi="Franklin Gothic Book"/>
                          <w:color w:val="000000" w:themeColor="text1"/>
                          <w:sz w:val="14"/>
                          <w:szCs w:val="14"/>
                        </w:rPr>
                        <w:t>(3)</w:t>
                      </w:r>
                    </w:p>
                    <w:p w14:paraId="7F2642E0" w14:textId="319093D3" w:rsidR="00D12383" w:rsidRPr="00221A3A" w:rsidRDefault="00D12383" w:rsidP="00D12383">
                      <w:pPr>
                        <w:pStyle w:val="ListParagraph"/>
                        <w:ind w:left="990" w:hanging="27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Arts or Creativity course(s) (3) </w:t>
                      </w:r>
                      <w:r w:rsidR="00214BFB">
                        <w:rPr>
                          <w:rFonts w:ascii="Franklin Gothic Book" w:hAnsi="Franklin Gothic Book"/>
                          <w:color w:val="000000" w:themeColor="text1"/>
                          <w:sz w:val="14"/>
                          <w:szCs w:val="14"/>
                        </w:rPr>
                        <w:t>(</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w:t>
                      </w:r>
                      <w:proofErr w:type="gramStart"/>
                      <w:r w:rsidRPr="006A5177">
                        <w:rPr>
                          <w:rFonts w:ascii="Franklin Gothic Book" w:hAnsi="Franklin Gothic Book"/>
                          <w:color w:val="000000" w:themeColor="text1"/>
                          <w:sz w:val="14"/>
                          <w:szCs w:val="14"/>
                          <w:u w:val="single"/>
                        </w:rPr>
                        <w:t>music</w:t>
                      </w:r>
                      <w:r>
                        <w:rPr>
                          <w:rFonts w:ascii="Franklin Gothic Book" w:hAnsi="Franklin Gothic Book"/>
                          <w:color w:val="000000" w:themeColor="text1"/>
                          <w:sz w:val="14"/>
                          <w:szCs w:val="14"/>
                        </w:rPr>
                        <w:t xml:space="preserve">  course</w:t>
                      </w:r>
                      <w:r w:rsidR="00210485">
                        <w:rPr>
                          <w:rFonts w:ascii="Franklin Gothic Book" w:hAnsi="Franklin Gothic Book"/>
                          <w:color w:val="000000" w:themeColor="text1"/>
                          <w:sz w:val="14"/>
                          <w:szCs w:val="14"/>
                        </w:rPr>
                        <w:t>s</w:t>
                      </w:r>
                      <w:proofErr w:type="gramEnd"/>
                      <w:r w:rsidR="00210485">
                        <w:rPr>
                          <w:rFonts w:ascii="Franklin Gothic Book" w:hAnsi="Franklin Gothic Book"/>
                          <w:color w:val="000000" w:themeColor="text1"/>
                          <w:sz w:val="14"/>
                          <w:szCs w:val="14"/>
                        </w:rPr>
                        <w:t>)</w:t>
                      </w:r>
                    </w:p>
                    <w:p w14:paraId="1E574FB5" w14:textId="77777777" w:rsidR="00D12383" w:rsidRDefault="00D12383" w:rsidP="006847B9">
                      <w:pPr>
                        <w:rPr>
                          <w:rFonts w:ascii="Franklin Gothic Demi" w:hAnsi="Franklin Gothic Demi"/>
                          <w:color w:val="000000" w:themeColor="text1"/>
                          <w:sz w:val="24"/>
                          <w:szCs w:val="24"/>
                          <w:u w:val="single"/>
                        </w:rPr>
                      </w:pPr>
                    </w:p>
                    <w:p w14:paraId="100689BF" w14:textId="792BBF50"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55EDAD0F"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D12383">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63DFC7C"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504D95">
                        <w:rPr>
                          <w:rFonts w:ascii="Franklin Gothic Book" w:hAnsi="Franklin Gothic Book"/>
                          <w:i/>
                          <w:color w:val="000000" w:themeColor="text1"/>
                          <w:sz w:val="16"/>
                          <w:szCs w:val="16"/>
                        </w:rPr>
                        <w:t>2.5</w:t>
                      </w:r>
                      <w:bookmarkStart w:id="5" w:name="_GoBack"/>
                      <w:bookmarkEnd w:id="5"/>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77777777"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A1EAB" w14:textId="77777777" w:rsidR="00A71898" w:rsidRDefault="00A71898" w:rsidP="00210F6B">
      <w:pPr>
        <w:spacing w:after="0" w:line="240" w:lineRule="auto"/>
      </w:pPr>
      <w:r>
        <w:separator/>
      </w:r>
    </w:p>
  </w:endnote>
  <w:endnote w:type="continuationSeparator" w:id="0">
    <w:p w14:paraId="4DA9999D" w14:textId="77777777" w:rsidR="00A71898" w:rsidRDefault="00A71898" w:rsidP="00210F6B">
      <w:pPr>
        <w:spacing w:after="0" w:line="240" w:lineRule="auto"/>
      </w:pPr>
      <w:r>
        <w:continuationSeparator/>
      </w:r>
    </w:p>
  </w:endnote>
  <w:endnote w:type="continuationNotice" w:id="1">
    <w:p w14:paraId="33F46D5C" w14:textId="77777777" w:rsidR="00A71898" w:rsidRDefault="00A718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D00F7" w14:textId="77777777" w:rsidR="00A71898" w:rsidRDefault="00A71898" w:rsidP="00210F6B">
      <w:pPr>
        <w:spacing w:after="0" w:line="240" w:lineRule="auto"/>
      </w:pPr>
      <w:r>
        <w:separator/>
      </w:r>
    </w:p>
  </w:footnote>
  <w:footnote w:type="continuationSeparator" w:id="0">
    <w:p w14:paraId="5BA4FDC7" w14:textId="77777777" w:rsidR="00A71898" w:rsidRDefault="00A71898" w:rsidP="00210F6B">
      <w:pPr>
        <w:spacing w:after="0" w:line="240" w:lineRule="auto"/>
      </w:pPr>
      <w:r>
        <w:continuationSeparator/>
      </w:r>
    </w:p>
  </w:footnote>
  <w:footnote w:type="continuationNotice" w:id="1">
    <w:p w14:paraId="597E9C35" w14:textId="77777777" w:rsidR="00A71898" w:rsidRDefault="00A718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nnert, Nathan">
    <w15:presenceInfo w15:providerId="AD" w15:userId="S::nrinnert@commonwealthu.edu::dc59ce5b-69f0-45cd-8412-5752fbe5d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5802"/>
    <w:rsid w:val="00014E39"/>
    <w:rsid w:val="000243F0"/>
    <w:rsid w:val="00027AAF"/>
    <w:rsid w:val="0004162F"/>
    <w:rsid w:val="00051C1F"/>
    <w:rsid w:val="0006350F"/>
    <w:rsid w:val="00063A9F"/>
    <w:rsid w:val="0006401F"/>
    <w:rsid w:val="0006480A"/>
    <w:rsid w:val="000676D0"/>
    <w:rsid w:val="00070228"/>
    <w:rsid w:val="000764D6"/>
    <w:rsid w:val="00084DFA"/>
    <w:rsid w:val="0009424A"/>
    <w:rsid w:val="00097244"/>
    <w:rsid w:val="000E2228"/>
    <w:rsid w:val="000F2453"/>
    <w:rsid w:val="00100389"/>
    <w:rsid w:val="00111DD6"/>
    <w:rsid w:val="00132970"/>
    <w:rsid w:val="001403AD"/>
    <w:rsid w:val="0015388A"/>
    <w:rsid w:val="00167EA8"/>
    <w:rsid w:val="00171A14"/>
    <w:rsid w:val="00175441"/>
    <w:rsid w:val="001A445B"/>
    <w:rsid w:val="001B27C5"/>
    <w:rsid w:val="001B5711"/>
    <w:rsid w:val="001B76D1"/>
    <w:rsid w:val="001C337E"/>
    <w:rsid w:val="001C48CB"/>
    <w:rsid w:val="001E1F97"/>
    <w:rsid w:val="001E6B08"/>
    <w:rsid w:val="00203E16"/>
    <w:rsid w:val="00210485"/>
    <w:rsid w:val="00210F6B"/>
    <w:rsid w:val="00214BFB"/>
    <w:rsid w:val="00223396"/>
    <w:rsid w:val="00230179"/>
    <w:rsid w:val="00243854"/>
    <w:rsid w:val="002650D7"/>
    <w:rsid w:val="00267D2B"/>
    <w:rsid w:val="00272A9A"/>
    <w:rsid w:val="002849E3"/>
    <w:rsid w:val="002927AC"/>
    <w:rsid w:val="002B7826"/>
    <w:rsid w:val="002D7D24"/>
    <w:rsid w:val="00305E00"/>
    <w:rsid w:val="00306D1A"/>
    <w:rsid w:val="003154FA"/>
    <w:rsid w:val="00326B31"/>
    <w:rsid w:val="003337EC"/>
    <w:rsid w:val="00340FE8"/>
    <w:rsid w:val="003417E5"/>
    <w:rsid w:val="00362ABA"/>
    <w:rsid w:val="0036391C"/>
    <w:rsid w:val="0037734D"/>
    <w:rsid w:val="003807A2"/>
    <w:rsid w:val="00390493"/>
    <w:rsid w:val="00392076"/>
    <w:rsid w:val="00395694"/>
    <w:rsid w:val="003A3245"/>
    <w:rsid w:val="003B5CA3"/>
    <w:rsid w:val="003D2BA4"/>
    <w:rsid w:val="00400A2D"/>
    <w:rsid w:val="004120D7"/>
    <w:rsid w:val="0041553B"/>
    <w:rsid w:val="00424262"/>
    <w:rsid w:val="00433464"/>
    <w:rsid w:val="00450F53"/>
    <w:rsid w:val="00452A04"/>
    <w:rsid w:val="004729B5"/>
    <w:rsid w:val="00484B20"/>
    <w:rsid w:val="00487751"/>
    <w:rsid w:val="00492ACD"/>
    <w:rsid w:val="004A697A"/>
    <w:rsid w:val="004B35A6"/>
    <w:rsid w:val="004B4748"/>
    <w:rsid w:val="004B5C1F"/>
    <w:rsid w:val="004E21E0"/>
    <w:rsid w:val="004E38FD"/>
    <w:rsid w:val="004E6F50"/>
    <w:rsid w:val="004E770E"/>
    <w:rsid w:val="004F2CCF"/>
    <w:rsid w:val="00504D95"/>
    <w:rsid w:val="00522A40"/>
    <w:rsid w:val="00527F26"/>
    <w:rsid w:val="00532E4D"/>
    <w:rsid w:val="00542A52"/>
    <w:rsid w:val="00544FC8"/>
    <w:rsid w:val="005462E9"/>
    <w:rsid w:val="0055017E"/>
    <w:rsid w:val="00552B57"/>
    <w:rsid w:val="00570090"/>
    <w:rsid w:val="005738CE"/>
    <w:rsid w:val="00593FA1"/>
    <w:rsid w:val="005B7F45"/>
    <w:rsid w:val="005C1BE4"/>
    <w:rsid w:val="005D63AC"/>
    <w:rsid w:val="005F203E"/>
    <w:rsid w:val="005F6DD1"/>
    <w:rsid w:val="00600B90"/>
    <w:rsid w:val="006017DA"/>
    <w:rsid w:val="006213F5"/>
    <w:rsid w:val="0062318A"/>
    <w:rsid w:val="00640583"/>
    <w:rsid w:val="00640E2B"/>
    <w:rsid w:val="00650895"/>
    <w:rsid w:val="00656ABF"/>
    <w:rsid w:val="00662E90"/>
    <w:rsid w:val="00665E87"/>
    <w:rsid w:val="00674689"/>
    <w:rsid w:val="00682B06"/>
    <w:rsid w:val="006847B9"/>
    <w:rsid w:val="006976E8"/>
    <w:rsid w:val="006A1A23"/>
    <w:rsid w:val="006A5177"/>
    <w:rsid w:val="006A6B29"/>
    <w:rsid w:val="006B1104"/>
    <w:rsid w:val="006B6EE4"/>
    <w:rsid w:val="006C26AB"/>
    <w:rsid w:val="006C26CE"/>
    <w:rsid w:val="006C3646"/>
    <w:rsid w:val="006D5A71"/>
    <w:rsid w:val="006D7AD8"/>
    <w:rsid w:val="006F3F3B"/>
    <w:rsid w:val="006F451E"/>
    <w:rsid w:val="00721507"/>
    <w:rsid w:val="00733927"/>
    <w:rsid w:val="007417AD"/>
    <w:rsid w:val="00776B9D"/>
    <w:rsid w:val="007910D2"/>
    <w:rsid w:val="007A6B08"/>
    <w:rsid w:val="007B6C80"/>
    <w:rsid w:val="007C19F3"/>
    <w:rsid w:val="007C6B16"/>
    <w:rsid w:val="007D5535"/>
    <w:rsid w:val="007F4AEE"/>
    <w:rsid w:val="008058A1"/>
    <w:rsid w:val="00812E8A"/>
    <w:rsid w:val="00821035"/>
    <w:rsid w:val="00827CB2"/>
    <w:rsid w:val="00834A75"/>
    <w:rsid w:val="00850911"/>
    <w:rsid w:val="00850A73"/>
    <w:rsid w:val="00856E6D"/>
    <w:rsid w:val="0086476E"/>
    <w:rsid w:val="00866C93"/>
    <w:rsid w:val="00887698"/>
    <w:rsid w:val="00895FBE"/>
    <w:rsid w:val="008A3C1B"/>
    <w:rsid w:val="008A5E56"/>
    <w:rsid w:val="008B2980"/>
    <w:rsid w:val="00902827"/>
    <w:rsid w:val="009179D2"/>
    <w:rsid w:val="00925428"/>
    <w:rsid w:val="0094562A"/>
    <w:rsid w:val="0094581E"/>
    <w:rsid w:val="00946334"/>
    <w:rsid w:val="00965BD8"/>
    <w:rsid w:val="009809EF"/>
    <w:rsid w:val="00980B1F"/>
    <w:rsid w:val="00987024"/>
    <w:rsid w:val="009975B6"/>
    <w:rsid w:val="009A0899"/>
    <w:rsid w:val="009A5B0A"/>
    <w:rsid w:val="009A6058"/>
    <w:rsid w:val="009B24BB"/>
    <w:rsid w:val="009B2B78"/>
    <w:rsid w:val="009B58A6"/>
    <w:rsid w:val="009C46A3"/>
    <w:rsid w:val="009D17BC"/>
    <w:rsid w:val="009D4701"/>
    <w:rsid w:val="009D653B"/>
    <w:rsid w:val="009E08F1"/>
    <w:rsid w:val="009E09F9"/>
    <w:rsid w:val="009E3030"/>
    <w:rsid w:val="009F4089"/>
    <w:rsid w:val="009F72F4"/>
    <w:rsid w:val="00A23CC3"/>
    <w:rsid w:val="00A42247"/>
    <w:rsid w:val="00A42F83"/>
    <w:rsid w:val="00A50E49"/>
    <w:rsid w:val="00A50EED"/>
    <w:rsid w:val="00A523E1"/>
    <w:rsid w:val="00A52CC5"/>
    <w:rsid w:val="00A53FC6"/>
    <w:rsid w:val="00A62723"/>
    <w:rsid w:val="00A70233"/>
    <w:rsid w:val="00A71898"/>
    <w:rsid w:val="00A74A1C"/>
    <w:rsid w:val="00A945C9"/>
    <w:rsid w:val="00AA4062"/>
    <w:rsid w:val="00AF6D86"/>
    <w:rsid w:val="00B10DA6"/>
    <w:rsid w:val="00B15558"/>
    <w:rsid w:val="00B27D0C"/>
    <w:rsid w:val="00B34C1A"/>
    <w:rsid w:val="00B4056A"/>
    <w:rsid w:val="00B540F0"/>
    <w:rsid w:val="00B616D8"/>
    <w:rsid w:val="00B63207"/>
    <w:rsid w:val="00B63C55"/>
    <w:rsid w:val="00BA07CD"/>
    <w:rsid w:val="00BA74DB"/>
    <w:rsid w:val="00BD1830"/>
    <w:rsid w:val="00BD3F2C"/>
    <w:rsid w:val="00BD4FD2"/>
    <w:rsid w:val="00BF4F4A"/>
    <w:rsid w:val="00C00BAC"/>
    <w:rsid w:val="00C01A98"/>
    <w:rsid w:val="00C223A4"/>
    <w:rsid w:val="00C34BC7"/>
    <w:rsid w:val="00C35924"/>
    <w:rsid w:val="00C53A8D"/>
    <w:rsid w:val="00C53EC5"/>
    <w:rsid w:val="00C54DC8"/>
    <w:rsid w:val="00C70AB2"/>
    <w:rsid w:val="00C771DD"/>
    <w:rsid w:val="00C83CFC"/>
    <w:rsid w:val="00CA6FC4"/>
    <w:rsid w:val="00CB1218"/>
    <w:rsid w:val="00CC0B99"/>
    <w:rsid w:val="00CC1435"/>
    <w:rsid w:val="00CC1498"/>
    <w:rsid w:val="00CD167F"/>
    <w:rsid w:val="00CD66D8"/>
    <w:rsid w:val="00CE516F"/>
    <w:rsid w:val="00CE60FF"/>
    <w:rsid w:val="00CF52DF"/>
    <w:rsid w:val="00CF61CC"/>
    <w:rsid w:val="00D06502"/>
    <w:rsid w:val="00D12383"/>
    <w:rsid w:val="00D35F1A"/>
    <w:rsid w:val="00D41C17"/>
    <w:rsid w:val="00D45704"/>
    <w:rsid w:val="00D460A3"/>
    <w:rsid w:val="00D51040"/>
    <w:rsid w:val="00D56585"/>
    <w:rsid w:val="00D6334E"/>
    <w:rsid w:val="00D6773A"/>
    <w:rsid w:val="00D72511"/>
    <w:rsid w:val="00D76C56"/>
    <w:rsid w:val="00D77A43"/>
    <w:rsid w:val="00D877DE"/>
    <w:rsid w:val="00D957C3"/>
    <w:rsid w:val="00D96FFF"/>
    <w:rsid w:val="00DA2682"/>
    <w:rsid w:val="00DD1315"/>
    <w:rsid w:val="00E012C1"/>
    <w:rsid w:val="00E01B2C"/>
    <w:rsid w:val="00E06318"/>
    <w:rsid w:val="00E20BCA"/>
    <w:rsid w:val="00E21FEF"/>
    <w:rsid w:val="00E24A24"/>
    <w:rsid w:val="00E27467"/>
    <w:rsid w:val="00E3450E"/>
    <w:rsid w:val="00E41261"/>
    <w:rsid w:val="00E50A8B"/>
    <w:rsid w:val="00E564EF"/>
    <w:rsid w:val="00E60FD2"/>
    <w:rsid w:val="00E66751"/>
    <w:rsid w:val="00E817F6"/>
    <w:rsid w:val="00E84F32"/>
    <w:rsid w:val="00EA43ED"/>
    <w:rsid w:val="00EB22DC"/>
    <w:rsid w:val="00EC587C"/>
    <w:rsid w:val="00ED0E51"/>
    <w:rsid w:val="00ED1B9E"/>
    <w:rsid w:val="00ED7B71"/>
    <w:rsid w:val="00EF06B0"/>
    <w:rsid w:val="00EF5179"/>
    <w:rsid w:val="00EF764B"/>
    <w:rsid w:val="00F04190"/>
    <w:rsid w:val="00F13B9A"/>
    <w:rsid w:val="00F14FFF"/>
    <w:rsid w:val="00F15E16"/>
    <w:rsid w:val="00F26DCE"/>
    <w:rsid w:val="00F301C5"/>
    <w:rsid w:val="00F36485"/>
    <w:rsid w:val="00F36621"/>
    <w:rsid w:val="00F36A38"/>
    <w:rsid w:val="00F42C2D"/>
    <w:rsid w:val="00F44538"/>
    <w:rsid w:val="00F57609"/>
    <w:rsid w:val="00F74CBA"/>
    <w:rsid w:val="00F8446F"/>
    <w:rsid w:val="00F869A9"/>
    <w:rsid w:val="00F92E35"/>
    <w:rsid w:val="00FA3FAC"/>
    <w:rsid w:val="00FB3746"/>
    <w:rsid w:val="00FC1C72"/>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429036c-eb87-489f-9a04-df3e7c91c70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2CB6E0C795DF4D8B85357EECE5ADF1" ma:contentTypeVersion="13" ma:contentTypeDescription="Create a new document." ma:contentTypeScope="" ma:versionID="b75ec7e1d93ad5053c999aa64be48809">
  <xsd:schema xmlns:xsd="http://www.w3.org/2001/XMLSchema" xmlns:xs="http://www.w3.org/2001/XMLSchema" xmlns:p="http://schemas.microsoft.com/office/2006/metadata/properties" xmlns:ns3="9429036c-eb87-489f-9a04-df3e7c91c706" xmlns:ns4="762be984-40b6-4958-a0f7-a9c319423827" targetNamespace="http://schemas.microsoft.com/office/2006/metadata/properties" ma:root="true" ma:fieldsID="04340cd8640babc132a49eb971a546c3" ns3:_="" ns4:_="">
    <xsd:import namespace="9429036c-eb87-489f-9a04-df3e7c91c706"/>
    <xsd:import namespace="762be984-40b6-4958-a0f7-a9c3194238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036c-eb87-489f-9a04-df3e7c91c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be984-40b6-4958-a0f7-a9c3194238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2.xml><?xml version="1.0" encoding="utf-8"?>
<ds:datastoreItem xmlns:ds="http://schemas.openxmlformats.org/officeDocument/2006/customXml" ds:itemID="{55496FAF-BF9A-4432-89FD-C3F799919FD0}">
  <ds:schemaRefs>
    <ds:schemaRef ds:uri="http://schemas.microsoft.com/office/2006/documentManagement/types"/>
    <ds:schemaRef ds:uri="9429036c-eb87-489f-9a04-df3e7c91c706"/>
    <ds:schemaRef ds:uri="http://schemas.microsoft.com/office/infopath/2007/PartnerControls"/>
    <ds:schemaRef ds:uri="762be984-40b6-4958-a0f7-a9c319423827"/>
    <ds:schemaRef ds:uri="http://schemas.openxmlformats.org/package/2006/metadata/core-properties"/>
    <ds:schemaRef ds:uri="http://purl.org/dc/dcmitype/"/>
    <ds:schemaRef ds:uri="http://purl.org/dc/elements/1.1/"/>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D48AA432-A666-40CB-B983-F9972BC06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036c-eb87-489f-9a04-df3e7c91c706"/>
    <ds:schemaRef ds:uri="762be984-40b6-4958-a0f7-a9c319423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B6EFAA-3B64-4C9A-8E34-80E52F226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544</Words>
  <Characters>31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36</cp:revision>
  <cp:lastPrinted>2023-06-16T18:19:00Z</cp:lastPrinted>
  <dcterms:created xsi:type="dcterms:W3CDTF">2023-07-21T20:20:00Z</dcterms:created>
  <dcterms:modified xsi:type="dcterms:W3CDTF">2023-08-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CB6E0C795DF4D8B85357EECE5ADF1</vt:lpwstr>
  </property>
</Properties>
</file>